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77777777" w:rsidR="0082699E" w:rsidRPr="00640202" w:rsidRDefault="00000000" w:rsidP="003A3460">
      <w:pPr>
        <w:pStyle w:val="a6"/>
      </w:pPr>
      <w:fldSimple w:instr="DOCPROPERTY  TITLE-META \* MERGEFORMAT">
        <w:r w:rsidR="008D55B9" w:rsidRPr="00640202">
          <w:rPr>
            <w:rFonts w:hint="eastAsia"/>
          </w:rPr>
          <w:t>本のタイトル</w:t>
        </w:r>
      </w:fldSimple>
    </w:p>
    <w:p w14:paraId="3DB0A627" w14:textId="77777777" w:rsidR="0082699E" w:rsidRDefault="00CA1184" w:rsidP="005B012C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af2"/>
        <w:spacing w:after="240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0CE8EE7A" w14:textId="26FBF79C" w:rsidR="00304FD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42079133" w:history="1">
            <w:r w:rsidR="00304FD9" w:rsidRPr="00C11F1F">
              <w:rPr>
                <w:rStyle w:val="af1"/>
                <w:noProof/>
                <w:lang w:eastAsia="ja-JP"/>
              </w:rPr>
              <w:t>まえがき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3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2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5F1170E5" w14:textId="05CF40D5" w:rsidR="00304FD9" w:rsidRDefault="00000000">
          <w:pPr>
            <w:pStyle w:val="26"/>
            <w:tabs>
              <w:tab w:val="right" w:leader="dot" w:pos="694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34" w:history="1">
            <w:r w:rsidR="00304FD9" w:rsidRPr="00C11F1F">
              <w:rPr>
                <w:rStyle w:val="af1"/>
                <w:noProof/>
              </w:rPr>
              <w:t>&lt;Heading Unnumbered 2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4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3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3B24F255" w14:textId="32F98E77" w:rsidR="00304FD9" w:rsidRDefault="00000000">
          <w:pPr>
            <w:pStyle w:val="32"/>
            <w:tabs>
              <w:tab w:val="right" w:leader="dot" w:pos="6941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35" w:history="1">
            <w:r w:rsidR="00304FD9" w:rsidRPr="00C11F1F">
              <w:rPr>
                <w:rStyle w:val="af1"/>
                <w:noProof/>
              </w:rPr>
              <w:t>&lt;Heading Unnumbered 3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5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3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13718B5C" w14:textId="40892F1D" w:rsidR="00304FD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42079136" w:history="1">
            <w:r w:rsidR="00304FD9" w:rsidRPr="00C11F1F">
              <w:rPr>
                <w:rStyle w:val="af1"/>
                <w:noProof/>
              </w:rPr>
              <w:t>1</w:t>
            </w:r>
            <w:r w:rsidR="00304FD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Heading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1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6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4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05FC1228" w14:textId="335921C0" w:rsidR="00304FD9" w:rsidRDefault="00000000">
          <w:pPr>
            <w:pStyle w:val="26"/>
            <w:tabs>
              <w:tab w:val="left" w:pos="800"/>
              <w:tab w:val="right" w:leader="dot" w:pos="694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37" w:history="1">
            <w:r w:rsidR="00304FD9" w:rsidRPr="00C11F1F">
              <w:rPr>
                <w:rStyle w:val="af1"/>
                <w:noProof/>
              </w:rPr>
              <w:t>1.1</w:t>
            </w:r>
            <w:r w:rsidR="00304FD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Heading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2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7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4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325131D1" w14:textId="69568455" w:rsidR="00304FD9" w:rsidRDefault="00000000">
          <w:pPr>
            <w:pStyle w:val="32"/>
            <w:tabs>
              <w:tab w:val="left" w:pos="1200"/>
              <w:tab w:val="right" w:leader="dot" w:pos="6941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38" w:history="1">
            <w:r w:rsidR="00304FD9" w:rsidRPr="00C11F1F">
              <w:rPr>
                <w:rStyle w:val="af1"/>
                <w:noProof/>
              </w:rPr>
              <w:t>1.1.1</w:t>
            </w:r>
            <w:r w:rsidR="00304FD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Heading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3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8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4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6FF0FBFC" w14:textId="5AB80604" w:rsidR="00304FD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42079139" w:history="1">
            <w:r w:rsidR="00304FD9" w:rsidRPr="00C11F1F">
              <w:rPr>
                <w:rStyle w:val="af1"/>
                <w:noProof/>
              </w:rPr>
              <w:t>Appendix A.</w:t>
            </w:r>
            <w:r w:rsidR="00304FD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Appendix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Title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39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7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0AFFE351" w14:textId="03420415" w:rsidR="00304FD9" w:rsidRDefault="00000000">
          <w:pPr>
            <w:pStyle w:val="26"/>
            <w:tabs>
              <w:tab w:val="left" w:pos="800"/>
              <w:tab w:val="right" w:leader="dot" w:pos="694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40" w:history="1">
            <w:r w:rsidR="00304FD9" w:rsidRPr="00C11F1F">
              <w:rPr>
                <w:rStyle w:val="af1"/>
                <w:noProof/>
              </w:rPr>
              <w:t>A.1.</w:t>
            </w:r>
            <w:r w:rsidR="00304FD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Appendix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Subsection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40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7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15C05C24" w14:textId="19ED8BBF" w:rsidR="00304FD9" w:rsidRDefault="00000000">
          <w:pPr>
            <w:pStyle w:val="32"/>
            <w:tabs>
              <w:tab w:val="left" w:pos="1200"/>
              <w:tab w:val="right" w:leader="dot" w:pos="6941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42079141" w:history="1">
            <w:r w:rsidR="00304FD9" w:rsidRPr="00C11F1F">
              <w:rPr>
                <w:rStyle w:val="af1"/>
                <w:noProof/>
              </w:rPr>
              <w:t>A.1.1</w:t>
            </w:r>
            <w:r w:rsidR="00304FD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304FD9" w:rsidRPr="00C11F1F">
              <w:rPr>
                <w:rStyle w:val="af1"/>
                <w:noProof/>
              </w:rPr>
              <w:t xml:space="preserve">&lt;Appendix </w:t>
            </w:r>
            <w:r w:rsidR="00304FD9" w:rsidRPr="00C11F1F">
              <w:rPr>
                <w:rStyle w:val="af1"/>
                <w:noProof/>
                <w:lang w:eastAsia="ja-JP"/>
              </w:rPr>
              <w:t>にほんご</w:t>
            </w:r>
            <w:r w:rsidR="00304FD9" w:rsidRPr="00C11F1F">
              <w:rPr>
                <w:rStyle w:val="af1"/>
                <w:noProof/>
              </w:rPr>
              <w:t>Heading 3&gt;</w:t>
            </w:r>
            <w:r w:rsidR="00304FD9">
              <w:rPr>
                <w:noProof/>
                <w:webHidden/>
              </w:rPr>
              <w:tab/>
            </w:r>
            <w:r w:rsidR="00304FD9">
              <w:rPr>
                <w:noProof/>
                <w:webHidden/>
              </w:rPr>
              <w:fldChar w:fldCharType="begin"/>
            </w:r>
            <w:r w:rsidR="00304FD9">
              <w:rPr>
                <w:noProof/>
                <w:webHidden/>
              </w:rPr>
              <w:instrText xml:space="preserve"> PAGEREF _Toc142079141 \h </w:instrText>
            </w:r>
            <w:r w:rsidR="00304FD9">
              <w:rPr>
                <w:noProof/>
                <w:webHidden/>
              </w:rPr>
            </w:r>
            <w:r w:rsidR="00304FD9">
              <w:rPr>
                <w:noProof/>
                <w:webHidden/>
              </w:rPr>
              <w:fldChar w:fldCharType="separate"/>
            </w:r>
            <w:r w:rsidR="00304FD9">
              <w:rPr>
                <w:noProof/>
                <w:webHidden/>
              </w:rPr>
              <w:t>7</w:t>
            </w:r>
            <w:r w:rsidR="00304FD9">
              <w:rPr>
                <w:noProof/>
                <w:webHidden/>
              </w:rPr>
              <w:fldChar w:fldCharType="end"/>
            </w:r>
          </w:hyperlink>
        </w:p>
        <w:p w14:paraId="4E27E71D" w14:textId="0F9B9005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a1"/>
      </w:pPr>
      <w:r>
        <w:br w:type="page"/>
      </w:r>
    </w:p>
    <w:p w14:paraId="2BD92433" w14:textId="51034950" w:rsidR="0082699E" w:rsidRDefault="00C31630" w:rsidP="006F5B7D">
      <w:pPr>
        <w:pStyle w:val="HeadingUnnumbered1"/>
        <w:rPr>
          <w:lang w:eastAsia="ja-JP"/>
        </w:rPr>
      </w:pPr>
      <w:bookmarkStart w:id="0" w:name="_Toc142079133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tbl>
      <w:tblPr>
        <w:tblStyle w:val="Centered"/>
        <w:tblW w:w="5000" w:type="pct"/>
        <w:tblLook w:val="0460" w:firstRow="1" w:lastRow="1" w:firstColumn="0" w:lastColumn="0" w:noHBand="0" w:noVBand="1"/>
      </w:tblPr>
      <w:tblGrid>
        <w:gridCol w:w="1145"/>
        <w:gridCol w:w="1145"/>
        <w:gridCol w:w="1148"/>
        <w:gridCol w:w="1148"/>
        <w:gridCol w:w="1148"/>
        <w:gridCol w:w="1148"/>
      </w:tblGrid>
      <w:tr w:rsidR="00B30482" w14:paraId="3BEF312C" w14:textId="77777777" w:rsidTr="005F7C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4E135958" w14:textId="49C8D3C7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2" w:type="pct"/>
          </w:tcPr>
          <w:p w14:paraId="57576507" w14:textId="2660A830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4ECB9223" w14:textId="65D240E2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72B22553" w14:textId="26F09288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6553D265" w14:textId="74BB4482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5BBB4FBF" w14:textId="46FBAB95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</w:tr>
      <w:tr w:rsidR="00B30482" w14:paraId="1AE6A36E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623E3634" w14:textId="6376A408" w:rsidR="00B30482" w:rsidRPr="00B30482" w:rsidRDefault="00B30482" w:rsidP="00A36AA6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07B26533" w14:textId="7CEAAF5D" w:rsidR="00B30482" w:rsidRPr="00B30482" w:rsidRDefault="00B30482" w:rsidP="00A36AA6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61E1161D" w14:textId="58DE18D5" w:rsidR="00B30482" w:rsidRDefault="00B30482" w:rsidP="00A36AA6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131A4668" w14:textId="47EBA548" w:rsidR="00B30482" w:rsidRDefault="00B30482" w:rsidP="00A36AA6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4799041B" w14:textId="0B620462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543F492A" w14:textId="4F21FA7A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  <w:tr w:rsidR="005F7CB6" w14:paraId="4A9F1E09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115E3926" w14:textId="2788DB2E" w:rsidR="005F7CB6" w:rsidRPr="00B30482" w:rsidRDefault="005F7CB6" w:rsidP="00A36AA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66C319FB" w14:textId="484D4ADA" w:rsidR="005F7CB6" w:rsidRPr="00B30482" w:rsidRDefault="005F7CB6" w:rsidP="00A36AA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65C88E58" w14:textId="583D708D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5A09AFD7" w14:textId="4813A584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0ABBE32" w14:textId="34C1A00E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7AC5E02" w14:textId="03261088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58ECE89A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5A5363C8" w14:textId="6654E3E8" w:rsidR="005F7CB6" w:rsidRPr="00AC7FEB" w:rsidRDefault="005F7CB6" w:rsidP="00A36AA6">
            <w:pPr>
              <w:pStyle w:val="TableBodyLeft"/>
              <w:rPr>
                <w:rStyle w:val="I2CPinStyle"/>
              </w:rPr>
            </w:pPr>
            <w:r w:rsidRPr="00AC7FEB">
              <w:rPr>
                <w:rStyle w:val="I2CPinStyle"/>
              </w:rPr>
              <w:t>Cell</w:t>
            </w:r>
          </w:p>
        </w:tc>
        <w:tc>
          <w:tcPr>
            <w:tcW w:w="832" w:type="pct"/>
          </w:tcPr>
          <w:p w14:paraId="4C27DFE6" w14:textId="61B82575" w:rsidR="005F7CB6" w:rsidRPr="00B30482" w:rsidRDefault="005F7CB6" w:rsidP="00A36AA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30C55824" w14:textId="7081D2BE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DD331E6" w14:textId="3F7EA9AD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2E0FB5" w14:textId="794025FD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641D73B6" w14:textId="2CFE5A71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0E67B52A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374C763D" w14:textId="34E05A86" w:rsidR="005F7CB6" w:rsidRPr="00C315B6" w:rsidRDefault="005F7CB6" w:rsidP="00A36AA6">
            <w:pPr>
              <w:pStyle w:val="TableBodyLeft"/>
              <w:rPr>
                <w:rStyle w:val="SPIPinStyle"/>
              </w:rPr>
            </w:pPr>
            <w:r w:rsidRPr="00C315B6">
              <w:rPr>
                <w:rStyle w:val="SPIPinStyle"/>
              </w:rPr>
              <w:t>Cell</w:t>
            </w:r>
          </w:p>
        </w:tc>
        <w:tc>
          <w:tcPr>
            <w:tcW w:w="832" w:type="pct"/>
          </w:tcPr>
          <w:p w14:paraId="0B60DA48" w14:textId="1DFD865F" w:rsidR="005F7CB6" w:rsidRPr="00B30482" w:rsidRDefault="005F7CB6" w:rsidP="00A36AA6">
            <w:pPr>
              <w:pStyle w:val="TableBodyLeft"/>
            </w:pPr>
            <w:r w:rsidRPr="003E483D">
              <w:t>C</w:t>
            </w:r>
            <w:r w:rsidRPr="00C315B6">
              <w:rPr>
                <w:rStyle w:val="ADCPinStyle"/>
              </w:rPr>
              <w:t>ell</w:t>
            </w:r>
          </w:p>
        </w:tc>
        <w:tc>
          <w:tcPr>
            <w:tcW w:w="834" w:type="pct"/>
          </w:tcPr>
          <w:p w14:paraId="1DA2A0A6" w14:textId="2218AD20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4328BC">
              <w:rPr>
                <w:rStyle w:val="GPIOPinStyle"/>
              </w:rPr>
              <w:t>C</w:t>
            </w:r>
            <w:r w:rsidRPr="003E483D">
              <w:t>ell</w:t>
            </w:r>
          </w:p>
        </w:tc>
        <w:tc>
          <w:tcPr>
            <w:tcW w:w="834" w:type="pct"/>
          </w:tcPr>
          <w:p w14:paraId="02F9C565" w14:textId="27B66A76" w:rsidR="005F7CB6" w:rsidRPr="00510714" w:rsidRDefault="005F7CB6" w:rsidP="00A36AA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31652F0" w14:textId="1C1EEF6F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789137" w14:textId="69D44280" w:rsidR="005F7CB6" w:rsidRPr="00510714" w:rsidRDefault="005F7CB6" w:rsidP="00A36AA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B30482" w14:paraId="2A05F224" w14:textId="77777777" w:rsidTr="005F7C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1D187E44" w14:textId="67499AE4" w:rsidR="00B30482" w:rsidRPr="00B30482" w:rsidRDefault="00B30482" w:rsidP="00A36AA6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4FB0BF3C" w14:textId="5A49C116" w:rsidR="00B30482" w:rsidRPr="00E91DFE" w:rsidRDefault="00B30482" w:rsidP="00E91DFE">
            <w:pPr>
              <w:pStyle w:val="TableHeadLeft"/>
            </w:pPr>
            <w:r w:rsidRPr="00E91DFE">
              <w:t>Cell</w:t>
            </w:r>
            <w:r w:rsidR="00E91DFE" w:rsidRPr="00E91DFE">
              <w:t xml:space="preserve"> </w:t>
            </w:r>
            <w:r w:rsidR="00E91DFE" w:rsidRPr="00A36AA6">
              <w:rPr>
                <w:rStyle w:val="PowerPinStyle"/>
              </w:rPr>
              <w:t>asfd</w:t>
            </w:r>
          </w:p>
        </w:tc>
        <w:tc>
          <w:tcPr>
            <w:tcW w:w="834" w:type="pct"/>
          </w:tcPr>
          <w:p w14:paraId="4AA5340B" w14:textId="5B6B8C21" w:rsidR="00B30482" w:rsidRPr="00A36AA6" w:rsidRDefault="00B30482" w:rsidP="00A36AA6">
            <w:pPr>
              <w:pStyle w:val="TableBodyCenter"/>
              <w:rPr>
                <w:rStyle w:val="GroundPinStyle"/>
              </w:rPr>
            </w:pPr>
            <w:r w:rsidRPr="004328BC">
              <w:rPr>
                <w:rStyle w:val="UARTPinStyle"/>
              </w:rPr>
              <w:t>C</w:t>
            </w:r>
            <w:r w:rsidRPr="00A36AA6">
              <w:rPr>
                <w:rStyle w:val="GroundPinStyle"/>
              </w:rPr>
              <w:t>ell</w:t>
            </w:r>
          </w:p>
        </w:tc>
        <w:tc>
          <w:tcPr>
            <w:tcW w:w="834" w:type="pct"/>
          </w:tcPr>
          <w:p w14:paraId="3ECA5C45" w14:textId="36308616" w:rsidR="00B30482" w:rsidRDefault="00B30482" w:rsidP="00A36AA6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75426F1" w14:textId="4A4EE131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266BA4D" w14:textId="659306D1" w:rsidR="00B30482" w:rsidRDefault="00B30482" w:rsidP="00A36AA6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</w:tbl>
    <w:p w14:paraId="16ACB6EC" w14:textId="77777777" w:rsidR="000A0904" w:rsidRDefault="000A0904" w:rsidP="00A00BE3">
      <w:pPr>
        <w:pStyle w:val="a1"/>
        <w:rPr>
          <w:lang w:eastAsia="ja-JP"/>
        </w:rPr>
      </w:pPr>
    </w:p>
    <w:p w14:paraId="444E8FF8" w14:textId="77777777" w:rsidR="0082699E" w:rsidRDefault="00CA1184" w:rsidP="00A9252F">
      <w:pPr>
        <w:pStyle w:val="HeadingUnnumbered2"/>
      </w:pPr>
      <w:bookmarkStart w:id="2" w:name="_Toc142079134"/>
      <w:bookmarkStart w:id="3" w:name="heading-unnumbered-2"/>
      <w:bookmarkEnd w:id="1"/>
      <w:r>
        <w:lastRenderedPageBreak/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42079135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800DB9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a1"/>
      </w:pPr>
      <w:r>
        <w:br w:type="page"/>
      </w:r>
    </w:p>
    <w:p w14:paraId="1AB22106" w14:textId="4BE5B21A" w:rsidR="0082699E" w:rsidRDefault="00C17E2B" w:rsidP="005B012C">
      <w:pPr>
        <w:pStyle w:val="1"/>
        <w:spacing w:after="240"/>
      </w:pPr>
      <w:bookmarkStart w:id="7" w:name="heading-1"/>
      <w:bookmarkStart w:id="8" w:name="_Toc142079136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42079137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42079138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1706"/>
        <w:gridCol w:w="1876"/>
        <w:gridCol w:w="660"/>
        <w:gridCol w:w="660"/>
        <w:gridCol w:w="660"/>
        <w:gridCol w:w="660"/>
        <w:gridCol w:w="660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A36AA6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A36AA6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A36AA6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C063CE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6882"/>
      </w:tblGrid>
      <w:tr w:rsidR="0082699E" w14:paraId="096FC167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7F1C5C" w14:textId="77777777" w:rsidR="0082699E" w:rsidRDefault="00CA1184" w:rsidP="00A36AA6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4A54BFF" w14:textId="2BCB0474" w:rsidR="00C063CE" w:rsidRDefault="00C063CE" w:rsidP="00C063CE">
      <w:pPr>
        <w:pStyle w:val="BulletList3"/>
      </w:pPr>
      <w:r>
        <w:t xml:space="preserve">&lt;Bullet </w:t>
      </w:r>
      <w:r>
        <w:rPr>
          <w:rFonts w:hint="eastAsia"/>
          <w:lang w:eastAsia="ja-JP"/>
        </w:rPr>
        <w:t>にほんご</w:t>
      </w:r>
      <w:r>
        <w:t>List 3&gt;</w:t>
      </w:r>
    </w:p>
    <w:p w14:paraId="69BBC0F8" w14:textId="77777777" w:rsidR="00C063CE" w:rsidRDefault="00C063CE" w:rsidP="00C063CE">
      <w:pPr>
        <w:pStyle w:val="a1"/>
      </w:pPr>
    </w:p>
    <w:p w14:paraId="58A4D622" w14:textId="4AE30AA1" w:rsidR="0082699E" w:rsidRDefault="0064487D" w:rsidP="00C063CE">
      <w:pPr>
        <w:pStyle w:val="DefinitionTerm"/>
        <w:spacing w:before="120"/>
      </w:pPr>
      <w:r>
        <w:lastRenderedPageBreak/>
        <w:t>Definition</w:t>
      </w:r>
      <w:r w:rsidR="00C063CE">
        <w:t xml:space="preserve"> Term</w:t>
      </w:r>
    </w:p>
    <w:p w14:paraId="629268BE" w14:textId="621F190E" w:rsidR="0064487D" w:rsidRDefault="0064487D" w:rsidP="00C063CE">
      <w:pPr>
        <w:pStyle w:val="Definition"/>
      </w:pPr>
      <w:r>
        <w:rPr>
          <w:rFonts w:hint="eastAsia"/>
        </w:rPr>
        <w:t>D</w:t>
      </w:r>
      <w:r>
        <w:t>efinition</w:t>
      </w:r>
    </w:p>
    <w:p w14:paraId="3D7106FE" w14:textId="605A90F5" w:rsidR="00C063CE" w:rsidRDefault="00C063CE" w:rsidP="00C063CE">
      <w:pPr>
        <w:pStyle w:val="DefinitionTerm"/>
        <w:spacing w:before="120"/>
      </w:pPr>
      <w:r>
        <w:rPr>
          <w:rFonts w:hint="eastAsia"/>
        </w:rPr>
        <w:t>A</w:t>
      </w:r>
      <w:r>
        <w:t>noter Definition Term</w:t>
      </w:r>
    </w:p>
    <w:p w14:paraId="5C5BD425" w14:textId="7885495A" w:rsidR="00C063CE" w:rsidRDefault="00C063CE" w:rsidP="00C063CE">
      <w:pPr>
        <w:pStyle w:val="Definition"/>
      </w:pPr>
      <w:r>
        <w:rPr>
          <w:rFonts w:hint="eastAsia"/>
        </w:rPr>
        <w:t>A</w:t>
      </w:r>
      <w:r>
        <w:t>nother Defnition</w:t>
      </w:r>
    </w:p>
    <w:p w14:paraId="5B851CD8" w14:textId="77777777" w:rsidR="00C063CE" w:rsidRPr="00C063CE" w:rsidRDefault="00C063CE" w:rsidP="00C063CE">
      <w:pPr>
        <w:pStyle w:val="a1"/>
      </w:pP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778DC1E3" w:rsidR="00C17E2B" w:rsidRDefault="00C17E2B" w:rsidP="005B012C">
      <w:pPr>
        <w:pStyle w:val="a1"/>
      </w:pP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75B6826E" w14:textId="77777777" w:rsidR="0082699E" w:rsidRDefault="00CA1184" w:rsidP="005B012C">
      <w:pPr>
        <w:pStyle w:val="a1"/>
      </w:pPr>
      <w:r>
        <w:br/>
      </w:r>
    </w:p>
    <w:p w14:paraId="75B6A693" w14:textId="77777777" w:rsidR="0082699E" w:rsidRDefault="00CA1184" w:rsidP="005B012C">
      <w:pPr>
        <w:pStyle w:val="a1"/>
      </w:pPr>
      <w:r>
        <w:br w:type="page"/>
      </w:r>
    </w:p>
    <w:p w14:paraId="7B2155E7" w14:textId="1DE5FF0E" w:rsidR="0082699E" w:rsidRDefault="006F5B7D" w:rsidP="005B012C">
      <w:pPr>
        <w:pStyle w:val="AppendixHeading1"/>
        <w:spacing w:after="240"/>
      </w:pPr>
      <w:r>
        <w:lastRenderedPageBreak/>
        <w:br/>
      </w:r>
      <w:bookmarkStart w:id="17" w:name="_Toc142079139"/>
      <w:r w:rsidR="00CA1184">
        <w:t xml:space="preserve">&lt;Appendix </w:t>
      </w:r>
      <w:r w:rsidR="00C17E2B">
        <w:rPr>
          <w:rFonts w:hint="eastAsia"/>
          <w:lang w:eastAsia="ja-JP"/>
        </w:rPr>
        <w:t>にほんご</w:t>
      </w:r>
      <w:r w:rsidR="00CA1184"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42079140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42079141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161393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a1"/>
      </w:pPr>
      <w:r>
        <w:br/>
      </w:r>
    </w:p>
    <w:p w14:paraId="4D50BEE0" w14:textId="77777777" w:rsidR="0082699E" w:rsidRDefault="00CA1184" w:rsidP="0016139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a1"/>
      </w:pPr>
      <w:r>
        <w:br/>
      </w:r>
    </w:p>
    <w:p w14:paraId="6FFDF972" w14:textId="77777777" w:rsidR="0082699E" w:rsidRDefault="00CA1184" w:rsidP="00161393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lastRenderedPageBreak/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161393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a1"/>
      </w:pPr>
      <w:r>
        <w:br/>
      </w:r>
    </w:p>
    <w:p w14:paraId="2C701141" w14:textId="77777777" w:rsidR="0082699E" w:rsidRDefault="00CA1184" w:rsidP="00161393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161393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161393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lastRenderedPageBreak/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30A0EC1B" w:rsidR="0082699E" w:rsidRDefault="00CA1184" w:rsidP="00161393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 w:rsidR="00161393">
        <w:t>1234567890123456789012345678901234567890123456789012345678901234567890</w:t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a1"/>
      </w:pPr>
      <w:r>
        <w:br w:type="page"/>
      </w:r>
    </w:p>
    <w:p w14:paraId="2B5E6576" w14:textId="77777777" w:rsidR="0082699E" w:rsidRDefault="00000000" w:rsidP="005B012C">
      <w:pPr>
        <w:pStyle w:val="a1"/>
      </w:pPr>
      <w:hyperlink r:id="rId8">
        <w:r w:rsidR="00CA1184">
          <w:rPr>
            <w:rStyle w:val="af1"/>
          </w:rPr>
          <w:t>Link</w:t>
        </w:r>
      </w:hyperlink>
    </w:p>
    <w:p w14:paraId="5F672660" w14:textId="5729205A" w:rsidR="0082699E" w:rsidRDefault="00CA1184" w:rsidP="005B012C">
      <w:pPr>
        <w:pStyle w:val="ac"/>
      </w:pPr>
      <w:r>
        <w:t xml:space="preserve">Block </w:t>
      </w:r>
      <w:r w:rsidR="00346B49">
        <w:t>Text</w:t>
      </w:r>
      <w:r>
        <w:br/>
        <w:t xml:space="preserve">Block </w:t>
      </w:r>
      <w:r w:rsidR="00346B49">
        <w:t>Text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5416"/>
        <w:gridCol w:w="778"/>
        <w:gridCol w:w="68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A36AA6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6F5B7D">
            <w:pPr>
              <w:pStyle w:val="Author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A36AA6">
            <w:pPr>
              <w:pStyle w:val="TableBodyCenter"/>
            </w:pPr>
            <w:r>
              <w:t>Cent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79117E" w14:textId="77777777" w:rsidR="0082699E" w:rsidRDefault="00CA1184" w:rsidP="00A36AA6">
            <w:pPr>
              <w:pStyle w:val="TableBodyRight"/>
            </w:pPr>
            <w:r>
              <w:t>Right</w:t>
            </w:r>
          </w:p>
        </w:tc>
      </w:tr>
    </w:tbl>
    <w:p w14:paraId="06A5FCAB" w14:textId="77777777" w:rsidR="003E13CD" w:rsidRDefault="003E13CD" w:rsidP="006F5B7D">
      <w:pPr>
        <w:pStyle w:val="GraphicAnchor"/>
        <w:sectPr w:rsidR="003E13CD" w:rsidSect="003E13C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8419" w:h="11906" w:orient="landscape"/>
          <w:pgMar w:top="720" w:right="817" w:bottom="720" w:left="720" w:header="851" w:footer="992" w:gutter="0"/>
          <w:cols w:space="425"/>
          <w:titlePg/>
          <w:docGrid w:linePitch="300" w:charSpace="-4333"/>
        </w:sectPr>
      </w:pPr>
      <w:bookmarkStart w:id="24" w:name="fig:front-image"/>
      <w:bookmarkEnd w:id="23"/>
    </w:p>
    <w:p w14:paraId="2634414D" w14:textId="77777777" w:rsidR="0082699E" w:rsidRDefault="00CA1184" w:rsidP="006F5B7D">
      <w:pPr>
        <w:pStyle w:val="GraphicAnchor"/>
      </w:pPr>
      <w:r w:rsidRPr="006F5B7D">
        <w:lastRenderedPageBreak/>
        <w:drawing>
          <wp:inline distT="0" distB="0" distL="0" distR="0" wp14:anchorId="1E547B92" wp14:editId="0015FF66">
            <wp:extent cx="2879640" cy="2159730"/>
            <wp:effectExtent l="0" t="0" r="381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640" cy="21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3E13CD">
      <w:footerReference w:type="first" r:id="rId16"/>
      <w:pgSz w:w="8419" w:h="11906" w:orient="landscape"/>
      <w:pgMar w:top="720" w:right="817" w:bottom="720" w:left="720" w:header="851" w:footer="992" w:gutter="0"/>
      <w:cols w:space="425"/>
      <w:vAlign w:val="bottom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2EE8B" w14:textId="77777777" w:rsidR="00504ACF" w:rsidRDefault="00504ACF">
      <w:r>
        <w:separator/>
      </w:r>
    </w:p>
  </w:endnote>
  <w:endnote w:type="continuationSeparator" w:id="0">
    <w:p w14:paraId="52EDD68D" w14:textId="77777777" w:rsidR="00504ACF" w:rsidRDefault="00504A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 Normal">
    <w:altName w:val="Source Han Sans Regular"/>
    <w:panose1 w:val="020B04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游ゴシック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365CD41C" w:rsidR="00CE2CFE" w:rsidRPr="000A6A15" w:rsidRDefault="00CA1184" w:rsidP="00450B83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3E13CD">
      <w:rPr>
        <w:noProof/>
        <w:color w:val="17365D" w:themeColor="text2" w:themeShade="BF"/>
      </w:rPr>
      <w:instrText>14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2B7A87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3E13CD">
      <w:rPr>
        <w:noProof/>
        <w:color w:val="17365D" w:themeColor="text2" w:themeShade="BF"/>
      </w:rPr>
      <w:t>12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A267C" w14:textId="06ABC0E4" w:rsidR="00CE2CFE" w:rsidRPr="00AD4588" w:rsidRDefault="00AD4588" w:rsidP="00450B83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>
      <w:rPr>
        <w:color w:val="17365D" w:themeColor="text2" w:themeShade="BF"/>
      </w:rPr>
      <w:t>10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3E13CD">
      <w:rPr>
        <w:noProof/>
        <w:color w:val="17365D" w:themeColor="text2" w:themeShade="BF"/>
      </w:rPr>
      <w:instrText>14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2</w:instrText>
    </w:r>
    <w:r>
      <w:rPr>
        <w:color w:val="17365D" w:themeColor="text2" w:themeShade="BF"/>
      </w:rPr>
      <w:fldChar w:fldCharType="separate"/>
    </w:r>
    <w:r w:rsidR="003E13CD">
      <w:rPr>
        <w:noProof/>
        <w:color w:val="17365D" w:themeColor="text2" w:themeShade="BF"/>
      </w:rPr>
      <w:t>12</w:t>
    </w:r>
    <w:r>
      <w:rPr>
        <w:color w:val="17365D" w:themeColor="text2" w:themeShade="BF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6882"/>
    </w:tblGrid>
    <w:tr w:rsidR="000F1E82" w14:paraId="74DD140D" w14:textId="77777777" w:rsidTr="00364886">
      <w:trPr>
        <w:jc w:val="center"/>
      </w:trPr>
      <w:tc>
        <w:tcPr>
          <w:tcW w:w="8158" w:type="dxa"/>
        </w:tcPr>
        <w:p w14:paraId="389630DB" w14:textId="2519C8CC" w:rsidR="000F1E82" w:rsidRDefault="00000000" w:rsidP="000F1E82">
          <w:pPr>
            <w:pStyle w:val="Abstract"/>
          </w:pPr>
          <w:fldSimple w:instr=" DOCPROPERTY &quot;subtitle-meta&quot; \* MERGEFORMAT ">
            <w:r w:rsidR="000F1E82">
              <w:t>本の概要</w:t>
            </w:r>
          </w:fldSimple>
        </w:p>
      </w:tc>
    </w:tr>
    <w:tr w:rsidR="000F1E82" w14:paraId="0CAA1D87" w14:textId="77777777" w:rsidTr="00364886">
      <w:trPr>
        <w:jc w:val="center"/>
      </w:trPr>
      <w:tc>
        <w:tcPr>
          <w:tcW w:w="8158" w:type="dxa"/>
        </w:tcPr>
        <w:p w14:paraId="261EF502" w14:textId="392B7730" w:rsidR="000F1E82" w:rsidRDefault="00000000" w:rsidP="000F1E82">
          <w:pPr>
            <w:pStyle w:val="Abstract"/>
          </w:pPr>
          <w:fldSimple w:instr=" DOCPROPERTY &quot;author-meta&quot; \* MERGEFORMAT ">
            <w:r w:rsidR="000F1E82">
              <w:t>本の作者</w:t>
            </w:r>
          </w:fldSimple>
          <w:r w:rsidR="000F1E82">
            <w:t xml:space="preserve"> / </w:t>
          </w:r>
          <w:fldSimple w:instr=" DOCPROPERTY &quot;circle&quot; \* MERGEFORMAT ">
            <w:r w:rsidR="000F1E82">
              <w:t>サークル名</w:t>
            </w:r>
          </w:fldSimple>
        </w:p>
      </w:tc>
    </w:tr>
    <w:tr w:rsidR="000F1E82" w14:paraId="37010D45" w14:textId="77777777" w:rsidTr="00364886">
      <w:trPr>
        <w:jc w:val="center"/>
      </w:trPr>
      <w:tc>
        <w:tcPr>
          <w:tcW w:w="8158" w:type="dxa"/>
        </w:tcPr>
        <w:p w14:paraId="48BA8805" w14:textId="77777777" w:rsidR="000F1E82" w:rsidRPr="000F1E82" w:rsidRDefault="000F1E82" w:rsidP="003A3460">
          <w:pPr>
            <w:pStyle w:val="a6"/>
          </w:pPr>
        </w:p>
      </w:tc>
    </w:tr>
    <w:tr w:rsidR="007A65CC" w14:paraId="4F41DD1D" w14:textId="77777777" w:rsidTr="00364886">
      <w:trPr>
        <w:jc w:val="center"/>
      </w:trPr>
      <w:tc>
        <w:tcPr>
          <w:tcW w:w="8158" w:type="dxa"/>
        </w:tcPr>
        <w:p w14:paraId="5F295229" w14:textId="4FBBBBE9" w:rsidR="007A65CC" w:rsidRDefault="00000000" w:rsidP="00340F60">
          <w:pPr>
            <w:pStyle w:val="Abstract"/>
          </w:pPr>
          <w:fldSimple w:instr=" DOCPROPERTY &quot;year&quot; \* MERGEFORMAT ">
            <w:r w:rsidR="007A65CC">
              <w:t>出版年</w:t>
            </w:r>
          </w:fldSimple>
        </w:p>
      </w:tc>
    </w:tr>
  </w:tbl>
  <w:p w14:paraId="7C48AF2B" w14:textId="77777777" w:rsidR="005F0471" w:rsidRDefault="005F0471" w:rsidP="003A3460">
    <w:pPr>
      <w:pStyle w:val="af5"/>
      <w:jc w:val="left"/>
      <w:rPr>
        <w:lang w:eastAsia="ja-JP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20458" w14:textId="77777777" w:rsidR="003E13CD" w:rsidRDefault="003E13CD" w:rsidP="003A3460">
    <w:pPr>
      <w:pStyle w:val="af5"/>
      <w:jc w:val="left"/>
      <w:rPr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B2A07" w14:textId="77777777" w:rsidR="00504ACF" w:rsidRDefault="00504ACF">
      <w:r>
        <w:separator/>
      </w:r>
    </w:p>
  </w:footnote>
  <w:footnote w:type="continuationSeparator" w:id="0">
    <w:p w14:paraId="62A3F689" w14:textId="77777777" w:rsidR="00504ACF" w:rsidRDefault="00504A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C8015" w14:textId="4143ADD8" w:rsidR="004B2012" w:rsidRDefault="004B2012" w:rsidP="00450B83">
    <w:pPr>
      <w:pStyle w:val="af3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1C36991A" w:rsidR="00CE2CFE" w:rsidRPr="00C70434" w:rsidRDefault="009524A5" w:rsidP="00450B83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 w:rsidR="005F7CB6"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7A33" wp14:editId="3448C6C5">
          <wp:simplePos x="0" y="0"/>
          <wp:positionH relativeFrom="margin">
            <wp:posOffset>59690</wp:posOffset>
          </wp:positionH>
          <wp:positionV relativeFrom="margin">
            <wp:posOffset>355600</wp:posOffset>
          </wp:positionV>
          <wp:extent cx="4320000" cy="2658359"/>
          <wp:effectExtent l="0" t="0" r="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0000" cy="26583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A0278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7D2D75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108C2D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726003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98E5C2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CBE248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A636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474375190">
    <w:abstractNumId w:val="0"/>
  </w:num>
  <w:num w:numId="978" w16cid:durableId="1687829634">
    <w:abstractNumId w:val="1"/>
  </w:num>
  <w:num w:numId="979" w16cid:durableId="200749027">
    <w:abstractNumId w:val="2"/>
  </w:num>
  <w:num w:numId="980" w16cid:durableId="670912912">
    <w:abstractNumId w:val="3"/>
  </w:num>
  <w:num w:numId="981" w16cid:durableId="787696078">
    <w:abstractNumId w:val="8"/>
  </w:num>
  <w:num w:numId="982" w16cid:durableId="1950576570">
    <w:abstractNumId w:val="4"/>
  </w:num>
  <w:num w:numId="983" w16cid:durableId="194931662">
    <w:abstractNumId w:val="5"/>
  </w:num>
  <w:num w:numId="984" w16cid:durableId="1886522943">
    <w:abstractNumId w:val="0"/>
  </w:num>
  <w:num w:numId="985" w16cid:durableId="1503930005">
    <w:abstractNumId w:val="1"/>
  </w:num>
  <w:num w:numId="986" w16cid:durableId="2054037337">
    <w:abstractNumId w:val="2"/>
  </w:num>
  <w:num w:numId="987" w16cid:durableId="926114212">
    <w:abstractNumId w:val="3"/>
  </w:num>
  <w:num w:numId="988" w16cid:durableId="1692996980">
    <w:abstractNumId w:val="8"/>
  </w:num>
  <w:num w:numId="989" w16cid:durableId="1152480988">
    <w:abstractNumId w:val="4"/>
  </w:num>
  <w:num w:numId="990" w16cid:durableId="1668098002">
    <w:abstractNumId w:val="5"/>
  </w:num>
  <w:num w:numId="991" w16cid:durableId="943149036">
    <w:abstractNumId w:val="0"/>
  </w:num>
  <w:num w:numId="992" w16cid:durableId="777023356">
    <w:abstractNumId w:val="1"/>
  </w:num>
  <w:num w:numId="993" w16cid:durableId="1425833719">
    <w:abstractNumId w:val="2"/>
  </w:num>
  <w:num w:numId="994" w16cid:durableId="1000546611">
    <w:abstractNumId w:val="3"/>
  </w:num>
  <w:num w:numId="995" w16cid:durableId="963001594">
    <w:abstractNumId w:val="8"/>
  </w:num>
  <w:num w:numId="996" w16cid:durableId="1224945463">
    <w:abstractNumId w:val="4"/>
  </w:num>
  <w:num w:numId="997" w16cid:durableId="845438907">
    <w:abstractNumId w:val="5"/>
  </w:num>
  <w:num w:numId="998" w16cid:durableId="162089582">
    <w:abstractNumId w:val="0"/>
  </w:num>
  <w:num w:numId="999" w16cid:durableId="1223833400">
    <w:abstractNumId w:val="1"/>
  </w:num>
  <w:num w:numId="1000" w16cid:durableId="1474953619">
    <w:abstractNumId w:val="2"/>
  </w:num>
  <w:num w:numId="1001" w16cid:durableId="1980264891">
    <w:abstractNumId w:val="3"/>
  </w:num>
  <w:num w:numId="1002" w16cid:durableId="156114053">
    <w:abstractNumId w:val="8"/>
  </w:num>
  <w:num w:numId="1003" w16cid:durableId="1864592198">
    <w:abstractNumId w:val="4"/>
  </w:num>
  <w:num w:numId="1004" w16cid:durableId="993683952">
    <w:abstractNumId w:val="5"/>
  </w:num>
  <w:num w:numId="1005" w16cid:durableId="290868379">
    <w:abstractNumId w:val="0"/>
  </w:num>
  <w:num w:numId="1006" w16cid:durableId="1496527929">
    <w:abstractNumId w:val="1"/>
  </w:num>
  <w:num w:numId="1007" w16cid:durableId="972979127">
    <w:abstractNumId w:val="2"/>
  </w:num>
  <w:num w:numId="1008" w16cid:durableId="124127569">
    <w:abstractNumId w:val="3"/>
  </w:num>
  <w:num w:numId="1009" w16cid:durableId="1468737624">
    <w:abstractNumId w:val="8"/>
  </w:num>
  <w:num w:numId="1010" w16cid:durableId="2028827597">
    <w:abstractNumId w:val="4"/>
  </w:num>
  <w:num w:numId="1011" w16cid:durableId="1629385890">
    <w:abstractNumId w:val="5"/>
  </w:num>
  <w:num w:numId="1012" w16cid:durableId="659693209">
    <w:abstractNumId w:val="0"/>
  </w:num>
  <w:num w:numId="1013" w16cid:durableId="860894587">
    <w:abstractNumId w:val="1"/>
  </w:num>
  <w:num w:numId="1014" w16cid:durableId="1329359922">
    <w:abstractNumId w:val="2"/>
  </w:num>
  <w:num w:numId="1015" w16cid:durableId="997542577">
    <w:abstractNumId w:val="3"/>
  </w:num>
  <w:num w:numId="1016" w16cid:durableId="1586648093">
    <w:abstractNumId w:val="8"/>
  </w:num>
  <w:num w:numId="1017" w16cid:durableId="178861587">
    <w:abstractNumId w:val="4"/>
  </w:num>
  <w:num w:numId="1018" w16cid:durableId="505633710">
    <w:abstractNumId w:val="5"/>
  </w:num>
  <w:num w:numId="1019" w16cid:durableId="1854489299">
    <w:abstractNumId w:val="0"/>
  </w:num>
  <w:num w:numId="1020" w16cid:durableId="1125462300">
    <w:abstractNumId w:val="1"/>
  </w:num>
  <w:num w:numId="1021" w16cid:durableId="802310636">
    <w:abstractNumId w:val="2"/>
  </w:num>
  <w:num w:numId="1022" w16cid:durableId="1047988979">
    <w:abstractNumId w:val="3"/>
  </w:num>
  <w:num w:numId="1023" w16cid:durableId="1221017565">
    <w:abstractNumId w:val="8"/>
  </w:num>
  <w:num w:numId="1024" w16cid:durableId="1328483367">
    <w:abstractNumId w:val="4"/>
  </w:num>
  <w:num w:numId="1025" w16cid:durableId="2121148497">
    <w:abstractNumId w:val="5"/>
  </w:num>
  <w:num w:numId="1026" w16cid:durableId="1594318956">
    <w:abstractNumId w:val="0"/>
  </w:num>
  <w:num w:numId="1027" w16cid:durableId="873350998">
    <w:abstractNumId w:val="1"/>
  </w:num>
  <w:num w:numId="1028" w16cid:durableId="926963233">
    <w:abstractNumId w:val="2"/>
  </w:num>
  <w:num w:numId="1029" w16cid:durableId="994450476">
    <w:abstractNumId w:val="3"/>
  </w:num>
  <w:num w:numId="1030" w16cid:durableId="1266763374">
    <w:abstractNumId w:val="8"/>
  </w:num>
  <w:num w:numId="1031" w16cid:durableId="613483958">
    <w:abstractNumId w:val="4"/>
  </w:num>
  <w:num w:numId="1032" w16cid:durableId="1804804555">
    <w:abstractNumId w:val="5"/>
  </w:num>
  <w:num w:numId="1033" w16cid:durableId="1266353296">
    <w:abstractNumId w:val="0"/>
  </w:num>
  <w:num w:numId="1034" w16cid:durableId="1176456949">
    <w:abstractNumId w:val="1"/>
  </w:num>
  <w:num w:numId="1035" w16cid:durableId="1693648605">
    <w:abstractNumId w:val="2"/>
  </w:num>
  <w:num w:numId="1036" w16cid:durableId="338894924">
    <w:abstractNumId w:val="3"/>
  </w:num>
  <w:num w:numId="1037" w16cid:durableId="1590430185">
    <w:abstractNumId w:val="8"/>
  </w:num>
  <w:num w:numId="1038" w16cid:durableId="1907377804">
    <w:abstractNumId w:val="4"/>
  </w:num>
  <w:num w:numId="1039" w16cid:durableId="165097487">
    <w:abstractNumId w:val="5"/>
  </w:num>
  <w:num w:numId="1040" w16cid:durableId="1340699580">
    <w:abstractNumId w:val="0"/>
  </w:num>
  <w:num w:numId="1041" w16cid:durableId="1298994859">
    <w:abstractNumId w:val="1"/>
  </w:num>
  <w:num w:numId="1042" w16cid:durableId="2116829910">
    <w:abstractNumId w:val="2"/>
  </w:num>
  <w:num w:numId="1043" w16cid:durableId="78450046">
    <w:abstractNumId w:val="3"/>
  </w:num>
  <w:num w:numId="1044" w16cid:durableId="433789996">
    <w:abstractNumId w:val="8"/>
  </w:num>
  <w:num w:numId="1045" w16cid:durableId="661661072">
    <w:abstractNumId w:val="4"/>
  </w:num>
  <w:num w:numId="1046" w16cid:durableId="2124226767">
    <w:abstractNumId w:val="5"/>
  </w:num>
  <w:num w:numId="1047" w16cid:durableId="868834633">
    <w:abstractNumId w:val="0"/>
  </w:num>
  <w:num w:numId="1048" w16cid:durableId="1828932727">
    <w:abstractNumId w:val="1"/>
  </w:num>
  <w:num w:numId="1049" w16cid:durableId="1241020422">
    <w:abstractNumId w:val="2"/>
  </w:num>
  <w:num w:numId="1050" w16cid:durableId="410664561">
    <w:abstractNumId w:val="3"/>
  </w:num>
  <w:num w:numId="1051" w16cid:durableId="1488858689">
    <w:abstractNumId w:val="8"/>
  </w:num>
  <w:num w:numId="1052" w16cid:durableId="882325225">
    <w:abstractNumId w:val="4"/>
  </w:num>
  <w:num w:numId="1053" w16cid:durableId="653604465">
    <w:abstractNumId w:val="5"/>
  </w:num>
  <w:num w:numId="1054" w16cid:durableId="364407653">
    <w:abstractNumId w:val="0"/>
  </w:num>
  <w:num w:numId="1055" w16cid:durableId="1451245799">
    <w:abstractNumId w:val="1"/>
  </w:num>
  <w:num w:numId="1056" w16cid:durableId="1191383093">
    <w:abstractNumId w:val="2"/>
  </w:num>
  <w:num w:numId="1057" w16cid:durableId="1030767239">
    <w:abstractNumId w:val="3"/>
  </w:num>
  <w:num w:numId="1058" w16cid:durableId="1266110386">
    <w:abstractNumId w:val="8"/>
  </w:num>
  <w:num w:numId="1059" w16cid:durableId="577861686">
    <w:abstractNumId w:val="4"/>
  </w:num>
  <w:num w:numId="1060" w16cid:durableId="391077465">
    <w:abstractNumId w:val="5"/>
  </w:num>
  <w:num w:numId="1061" w16cid:durableId="447503726">
    <w:abstractNumId w:val="0"/>
  </w:num>
  <w:num w:numId="1062" w16cid:durableId="35592919">
    <w:abstractNumId w:val="1"/>
  </w:num>
  <w:num w:numId="1063" w16cid:durableId="1012495381">
    <w:abstractNumId w:val="2"/>
  </w:num>
  <w:num w:numId="1064" w16cid:durableId="100298161">
    <w:abstractNumId w:val="3"/>
  </w:num>
  <w:num w:numId="1065" w16cid:durableId="1467042598">
    <w:abstractNumId w:val="8"/>
  </w:num>
  <w:num w:numId="1066" w16cid:durableId="1179464110">
    <w:abstractNumId w:val="4"/>
  </w:num>
  <w:num w:numId="1067" w16cid:durableId="1584994312">
    <w:abstractNumId w:val="5"/>
  </w:num>
  <w:num w:numId="1068" w16cid:durableId="351302553">
    <w:abstractNumId w:val="0"/>
  </w:num>
  <w:num w:numId="1069" w16cid:durableId="1737245201">
    <w:abstractNumId w:val="1"/>
  </w:num>
  <w:num w:numId="1070" w16cid:durableId="64497482">
    <w:abstractNumId w:val="2"/>
  </w:num>
  <w:num w:numId="1071" w16cid:durableId="428426635">
    <w:abstractNumId w:val="3"/>
  </w:num>
  <w:num w:numId="1072" w16cid:durableId="1921980633">
    <w:abstractNumId w:val="8"/>
  </w:num>
  <w:num w:numId="1073" w16cid:durableId="1258757426">
    <w:abstractNumId w:val="4"/>
  </w:num>
  <w:num w:numId="1074" w16cid:durableId="297271754">
    <w:abstractNumId w:val="5"/>
  </w:num>
  <w:num w:numId="1075" w16cid:durableId="433483694">
    <w:abstractNumId w:val="0"/>
  </w:num>
  <w:num w:numId="1076" w16cid:durableId="1315332794">
    <w:abstractNumId w:val="1"/>
  </w:num>
  <w:num w:numId="1077" w16cid:durableId="515004146">
    <w:abstractNumId w:val="2"/>
  </w:num>
  <w:num w:numId="1078" w16cid:durableId="1814367134">
    <w:abstractNumId w:val="3"/>
  </w:num>
  <w:num w:numId="1079" w16cid:durableId="990132407">
    <w:abstractNumId w:val="8"/>
  </w:num>
  <w:num w:numId="1080" w16cid:durableId="301738039">
    <w:abstractNumId w:val="4"/>
  </w:num>
  <w:num w:numId="1081" w16cid:durableId="338193443">
    <w:abstractNumId w:val="5"/>
  </w:num>
  <w:num w:numId="1082" w16cid:durableId="319501127">
    <w:abstractNumId w:val="0"/>
  </w:num>
  <w:num w:numId="1083" w16cid:durableId="272321221">
    <w:abstractNumId w:val="1"/>
  </w:num>
  <w:num w:numId="1084" w16cid:durableId="1621491853">
    <w:abstractNumId w:val="2"/>
  </w:num>
  <w:num w:numId="1085" w16cid:durableId="573975907">
    <w:abstractNumId w:val="3"/>
  </w:num>
  <w:num w:numId="1086" w16cid:durableId="2039771873">
    <w:abstractNumId w:val="8"/>
  </w:num>
  <w:num w:numId="1087" w16cid:durableId="611328478">
    <w:abstractNumId w:val="4"/>
  </w:num>
  <w:num w:numId="1088" w16cid:durableId="568030966">
    <w:abstractNumId w:val="5"/>
  </w:num>
  <w:num w:numId="1089" w16cid:durableId="1986815640">
    <w:abstractNumId w:val="5"/>
  </w:num>
  <w:num w:numId="1090" w16cid:durableId="1554197104">
    <w:abstractNumId w:val="8"/>
  </w:num>
  <w:num w:numId="1091" w16cid:durableId="1430736509">
    <w:abstractNumId w:val="0"/>
  </w:num>
  <w:num w:numId="1092" w16cid:durableId="987050944">
    <w:abstractNumId w:val="1"/>
  </w:num>
  <w:num w:numId="1093" w16cid:durableId="77867776">
    <w:abstractNumId w:val="2"/>
  </w:num>
  <w:num w:numId="1094" w16cid:durableId="1286159769">
    <w:abstractNumId w:val="3"/>
  </w:num>
  <w:num w:numId="1095" w16cid:durableId="291912280">
    <w:abstractNumId w:val="8"/>
  </w:num>
  <w:num w:numId="1096" w16cid:durableId="861826132">
    <w:abstractNumId w:val="4"/>
  </w:num>
  <w:num w:numId="1097" w16cid:durableId="1205825525">
    <w:abstractNumId w:val="5"/>
  </w:num>
  <w:num w:numId="1098" w16cid:durableId="1931767968">
    <w:abstractNumId w:val="0"/>
  </w:num>
  <w:num w:numId="1099" w16cid:durableId="611129175">
    <w:abstractNumId w:val="1"/>
  </w:num>
  <w:num w:numId="1100" w16cid:durableId="1981618607">
    <w:abstractNumId w:val="2"/>
  </w:num>
  <w:num w:numId="1101" w16cid:durableId="871964026">
    <w:abstractNumId w:val="3"/>
  </w:num>
  <w:num w:numId="1102" w16cid:durableId="1712996053">
    <w:abstractNumId w:val="8"/>
  </w:num>
  <w:num w:numId="1103" w16cid:durableId="388262314">
    <w:abstractNumId w:val="4"/>
  </w:num>
  <w:num w:numId="1104" w16cid:durableId="1648126345">
    <w:abstractNumId w:val="5"/>
  </w:num>
  <w:num w:numId="1105" w16cid:durableId="1781534995">
    <w:abstractNumId w:val="0"/>
  </w:num>
  <w:num w:numId="1106" w16cid:durableId="1466125138">
    <w:abstractNumId w:val="1"/>
  </w:num>
  <w:num w:numId="1107" w16cid:durableId="312223043">
    <w:abstractNumId w:val="2"/>
  </w:num>
  <w:num w:numId="1108" w16cid:durableId="1631935404">
    <w:abstractNumId w:val="3"/>
  </w:num>
  <w:num w:numId="1109" w16cid:durableId="434250440">
    <w:abstractNumId w:val="8"/>
  </w:num>
  <w:num w:numId="1110" w16cid:durableId="1809004886">
    <w:abstractNumId w:val="4"/>
  </w:num>
  <w:num w:numId="1111" w16cid:durableId="557477337">
    <w:abstractNumId w:val="5"/>
  </w:num>
  <w:num w:numId="1112" w16cid:durableId="697197004">
    <w:abstractNumId w:val="0"/>
  </w:num>
  <w:num w:numId="1113" w16cid:durableId="701977517">
    <w:abstractNumId w:val="1"/>
  </w:num>
  <w:num w:numId="1114" w16cid:durableId="166025791">
    <w:abstractNumId w:val="2"/>
  </w:num>
  <w:num w:numId="1115" w16cid:durableId="946742433">
    <w:abstractNumId w:val="3"/>
  </w:num>
  <w:num w:numId="1116" w16cid:durableId="985166465">
    <w:abstractNumId w:val="8"/>
  </w:num>
  <w:num w:numId="1117" w16cid:durableId="773133536">
    <w:abstractNumId w:val="4"/>
  </w:num>
  <w:num w:numId="1118" w16cid:durableId="954823956">
    <w:abstractNumId w:val="5"/>
  </w:num>
  <w:num w:numId="1119" w16cid:durableId="697437795">
    <w:abstractNumId w:val="0"/>
  </w:num>
  <w:num w:numId="1120" w16cid:durableId="1044402581">
    <w:abstractNumId w:val="1"/>
  </w:num>
  <w:num w:numId="1121" w16cid:durableId="1364818418">
    <w:abstractNumId w:val="2"/>
  </w:num>
  <w:num w:numId="1122" w16cid:durableId="803961406">
    <w:abstractNumId w:val="3"/>
  </w:num>
  <w:num w:numId="1123" w16cid:durableId="1106847189">
    <w:abstractNumId w:val="8"/>
  </w:num>
  <w:num w:numId="1124" w16cid:durableId="252204233">
    <w:abstractNumId w:val="4"/>
  </w:num>
  <w:num w:numId="1125" w16cid:durableId="1293361556">
    <w:abstractNumId w:val="5"/>
  </w:num>
  <w:num w:numId="1126" w16cid:durableId="672531682">
    <w:abstractNumId w:val="0"/>
  </w:num>
  <w:num w:numId="1127" w16cid:durableId="572929683">
    <w:abstractNumId w:val="1"/>
  </w:num>
  <w:num w:numId="1128" w16cid:durableId="384066724">
    <w:abstractNumId w:val="2"/>
  </w:num>
  <w:num w:numId="1129" w16cid:durableId="1604412246">
    <w:abstractNumId w:val="3"/>
  </w:num>
  <w:num w:numId="1130" w16cid:durableId="1514417109">
    <w:abstractNumId w:val="8"/>
  </w:num>
  <w:num w:numId="1131" w16cid:durableId="1569151725">
    <w:abstractNumId w:val="4"/>
  </w:num>
  <w:num w:numId="1132" w16cid:durableId="2049867187">
    <w:abstractNumId w:val="5"/>
  </w:num>
  <w:num w:numId="1133" w16cid:durableId="360978315">
    <w:abstractNumId w:val="0"/>
  </w:num>
  <w:num w:numId="1134" w16cid:durableId="842864861">
    <w:abstractNumId w:val="1"/>
  </w:num>
  <w:num w:numId="1135" w16cid:durableId="815806085">
    <w:abstractNumId w:val="2"/>
  </w:num>
  <w:num w:numId="1136" w16cid:durableId="1497722953">
    <w:abstractNumId w:val="3"/>
  </w:num>
  <w:num w:numId="1137" w16cid:durableId="1351253417">
    <w:abstractNumId w:val="8"/>
  </w:num>
  <w:num w:numId="1138" w16cid:durableId="1585840645">
    <w:abstractNumId w:val="4"/>
  </w:num>
  <w:num w:numId="1139" w16cid:durableId="815343698">
    <w:abstractNumId w:val="5"/>
  </w:num>
  <w:num w:numId="1140" w16cid:durableId="1881285424">
    <w:abstractNumId w:val="0"/>
  </w:num>
  <w:num w:numId="1141" w16cid:durableId="1812282201">
    <w:abstractNumId w:val="1"/>
  </w:num>
  <w:num w:numId="1142" w16cid:durableId="372967791">
    <w:abstractNumId w:val="2"/>
  </w:num>
  <w:num w:numId="1143" w16cid:durableId="143356153">
    <w:abstractNumId w:val="3"/>
  </w:num>
  <w:num w:numId="1144" w16cid:durableId="1797916845">
    <w:abstractNumId w:val="8"/>
  </w:num>
  <w:num w:numId="1145" w16cid:durableId="1716849010">
    <w:abstractNumId w:val="4"/>
  </w:num>
  <w:num w:numId="1146" w16cid:durableId="1128934312">
    <w:abstractNumId w:val="5"/>
  </w:num>
  <w:num w:numId="1147" w16cid:durableId="2089424263">
    <w:abstractNumId w:val="0"/>
  </w:num>
  <w:num w:numId="1148" w16cid:durableId="2137212550">
    <w:abstractNumId w:val="1"/>
  </w:num>
  <w:num w:numId="1149" w16cid:durableId="1325544628">
    <w:abstractNumId w:val="2"/>
  </w:num>
  <w:num w:numId="1150" w16cid:durableId="1732582325">
    <w:abstractNumId w:val="3"/>
  </w:num>
  <w:num w:numId="1151" w16cid:durableId="672149131">
    <w:abstractNumId w:val="8"/>
  </w:num>
  <w:num w:numId="1152" w16cid:durableId="1405446889">
    <w:abstractNumId w:val="4"/>
  </w:num>
  <w:num w:numId="1153" w16cid:durableId="835726397">
    <w:abstractNumId w:val="5"/>
  </w:num>
  <w:num w:numId="1154" w16cid:durableId="355470469">
    <w:abstractNumId w:val="0"/>
  </w:num>
  <w:num w:numId="1155" w16cid:durableId="843203573">
    <w:abstractNumId w:val="1"/>
  </w:num>
  <w:num w:numId="1156" w16cid:durableId="783967349">
    <w:abstractNumId w:val="2"/>
  </w:num>
  <w:num w:numId="1157" w16cid:durableId="642346580">
    <w:abstractNumId w:val="3"/>
  </w:num>
  <w:num w:numId="1158" w16cid:durableId="1467238556">
    <w:abstractNumId w:val="8"/>
  </w:num>
  <w:num w:numId="1159" w16cid:durableId="1305742844">
    <w:abstractNumId w:val="4"/>
  </w:num>
  <w:num w:numId="1160" w16cid:durableId="464128642">
    <w:abstractNumId w:val="5"/>
  </w:num>
  <w:num w:numId="1161" w16cid:durableId="1250651200">
    <w:abstractNumId w:val="0"/>
  </w:num>
  <w:num w:numId="1162" w16cid:durableId="2139958195">
    <w:abstractNumId w:val="1"/>
  </w:num>
  <w:num w:numId="1163" w16cid:durableId="1228296935">
    <w:abstractNumId w:val="2"/>
  </w:num>
  <w:num w:numId="1164" w16cid:durableId="1352340193">
    <w:abstractNumId w:val="3"/>
  </w:num>
  <w:num w:numId="1165" w16cid:durableId="1907179909">
    <w:abstractNumId w:val="8"/>
  </w:num>
  <w:num w:numId="1166" w16cid:durableId="1199128472">
    <w:abstractNumId w:val="4"/>
  </w:num>
  <w:num w:numId="1167" w16cid:durableId="1038240576">
    <w:abstractNumId w:val="5"/>
  </w:num>
  <w:num w:numId="1168" w16cid:durableId="39911554">
    <w:abstractNumId w:val="0"/>
  </w:num>
  <w:num w:numId="1169" w16cid:durableId="35203349">
    <w:abstractNumId w:val="1"/>
  </w:num>
  <w:num w:numId="1170" w16cid:durableId="1028215802">
    <w:abstractNumId w:val="2"/>
  </w:num>
  <w:num w:numId="1171" w16cid:durableId="238249190">
    <w:abstractNumId w:val="3"/>
  </w:num>
  <w:num w:numId="1172" w16cid:durableId="1917781519">
    <w:abstractNumId w:val="8"/>
  </w:num>
  <w:num w:numId="1173" w16cid:durableId="313291210">
    <w:abstractNumId w:val="4"/>
  </w:num>
  <w:num w:numId="1174" w16cid:durableId="1559435773">
    <w:abstractNumId w:val="5"/>
  </w:num>
  <w:num w:numId="1175" w16cid:durableId="1882864080">
    <w:abstractNumId w:val="0"/>
  </w:num>
  <w:num w:numId="1176" w16cid:durableId="1984576426">
    <w:abstractNumId w:val="1"/>
  </w:num>
  <w:num w:numId="1177" w16cid:durableId="2090956623">
    <w:abstractNumId w:val="2"/>
  </w:num>
  <w:num w:numId="1178" w16cid:durableId="701442671">
    <w:abstractNumId w:val="3"/>
  </w:num>
  <w:num w:numId="1179" w16cid:durableId="1218669457">
    <w:abstractNumId w:val="8"/>
  </w:num>
  <w:num w:numId="1180" w16cid:durableId="1352414573">
    <w:abstractNumId w:val="4"/>
  </w:num>
  <w:num w:numId="1181" w16cid:durableId="1264727384">
    <w:abstractNumId w:val="5"/>
  </w:num>
  <w:num w:numId="1182" w16cid:durableId="2052874122">
    <w:abstractNumId w:val="0"/>
  </w:num>
  <w:num w:numId="1183" w16cid:durableId="338124400">
    <w:abstractNumId w:val="1"/>
  </w:num>
  <w:num w:numId="1184" w16cid:durableId="1601328003">
    <w:abstractNumId w:val="2"/>
  </w:num>
  <w:num w:numId="1185" w16cid:durableId="1810321184">
    <w:abstractNumId w:val="3"/>
  </w:num>
  <w:num w:numId="1186" w16cid:durableId="1961524181">
    <w:abstractNumId w:val="8"/>
  </w:num>
  <w:num w:numId="1187" w16cid:durableId="290671811">
    <w:abstractNumId w:val="4"/>
  </w:num>
  <w:num w:numId="1188" w16cid:durableId="459997634">
    <w:abstractNumId w:val="5"/>
  </w:num>
  <w:num w:numId="1189" w16cid:durableId="155541474">
    <w:abstractNumId w:val="0"/>
  </w:num>
  <w:num w:numId="1190" w16cid:durableId="1556042455">
    <w:abstractNumId w:val="1"/>
  </w:num>
  <w:num w:numId="1191" w16cid:durableId="1850289292">
    <w:abstractNumId w:val="2"/>
  </w:num>
  <w:num w:numId="1192" w16cid:durableId="2100591152">
    <w:abstractNumId w:val="3"/>
  </w:num>
  <w:num w:numId="1193" w16cid:durableId="2143502898">
    <w:abstractNumId w:val="8"/>
  </w:num>
  <w:num w:numId="1194" w16cid:durableId="622152698">
    <w:abstractNumId w:val="4"/>
  </w:num>
  <w:num w:numId="1195" w16cid:durableId="481192719">
    <w:abstractNumId w:val="5"/>
  </w:num>
  <w:num w:numId="1196" w16cid:durableId="1869677186">
    <w:abstractNumId w:val="0"/>
  </w:num>
  <w:num w:numId="1197" w16cid:durableId="2104065341">
    <w:abstractNumId w:val="1"/>
  </w:num>
  <w:num w:numId="1198" w16cid:durableId="1309244179">
    <w:abstractNumId w:val="2"/>
  </w:num>
  <w:num w:numId="1199" w16cid:durableId="294719501">
    <w:abstractNumId w:val="3"/>
  </w:num>
  <w:num w:numId="1200" w16cid:durableId="1642660842">
    <w:abstractNumId w:val="8"/>
  </w:num>
  <w:num w:numId="1201" w16cid:durableId="583149281">
    <w:abstractNumId w:val="4"/>
  </w:num>
  <w:num w:numId="1202" w16cid:durableId="1970041919">
    <w:abstractNumId w:val="5"/>
  </w:num>
  <w:num w:numId="1203" w16cid:durableId="541864393">
    <w:abstractNumId w:val="0"/>
  </w:num>
  <w:num w:numId="1204" w16cid:durableId="798299138">
    <w:abstractNumId w:val="1"/>
  </w:num>
  <w:num w:numId="1205" w16cid:durableId="1741098629">
    <w:abstractNumId w:val="2"/>
  </w:num>
  <w:num w:numId="1206" w16cid:durableId="1765884011">
    <w:abstractNumId w:val="3"/>
  </w:num>
  <w:num w:numId="1207" w16cid:durableId="464739840">
    <w:abstractNumId w:val="8"/>
  </w:num>
  <w:num w:numId="1208" w16cid:durableId="653681022">
    <w:abstractNumId w:val="4"/>
  </w:num>
  <w:num w:numId="1209" w16cid:durableId="338703560">
    <w:abstractNumId w:val="5"/>
  </w:num>
  <w:num w:numId="1210" w16cid:durableId="488525367">
    <w:abstractNumId w:val="0"/>
  </w:num>
  <w:num w:numId="1211" w16cid:durableId="115876356">
    <w:abstractNumId w:val="1"/>
  </w:num>
  <w:num w:numId="1212" w16cid:durableId="362873689">
    <w:abstractNumId w:val="2"/>
  </w:num>
  <w:num w:numId="1213" w16cid:durableId="695693416">
    <w:abstractNumId w:val="3"/>
  </w:num>
  <w:num w:numId="1214" w16cid:durableId="21055910">
    <w:abstractNumId w:val="8"/>
  </w:num>
  <w:num w:numId="1215" w16cid:durableId="1810512574">
    <w:abstractNumId w:val="4"/>
  </w:num>
  <w:num w:numId="1216" w16cid:durableId="198707282">
    <w:abstractNumId w:val="5"/>
  </w:num>
  <w:num w:numId="1217" w16cid:durableId="464466003">
    <w:abstractNumId w:val="0"/>
  </w:num>
  <w:num w:numId="1218" w16cid:durableId="2006469922">
    <w:abstractNumId w:val="1"/>
  </w:num>
  <w:num w:numId="1219" w16cid:durableId="1540779113">
    <w:abstractNumId w:val="2"/>
  </w:num>
  <w:num w:numId="1220" w16cid:durableId="2010329198">
    <w:abstractNumId w:val="3"/>
  </w:num>
  <w:num w:numId="1221" w16cid:durableId="502621525">
    <w:abstractNumId w:val="8"/>
  </w:num>
  <w:num w:numId="1222" w16cid:durableId="2057775346">
    <w:abstractNumId w:val="4"/>
  </w:num>
  <w:num w:numId="1223" w16cid:durableId="1903439203">
    <w:abstractNumId w:val="5"/>
  </w:num>
  <w:num w:numId="1224" w16cid:durableId="1274703914">
    <w:abstractNumId w:val="0"/>
  </w:num>
  <w:num w:numId="1225" w16cid:durableId="449057653">
    <w:abstractNumId w:val="1"/>
  </w:num>
  <w:num w:numId="1226" w16cid:durableId="768082644">
    <w:abstractNumId w:val="2"/>
  </w:num>
  <w:num w:numId="1227" w16cid:durableId="1628968946">
    <w:abstractNumId w:val="3"/>
  </w:num>
  <w:num w:numId="1228" w16cid:durableId="2129471530">
    <w:abstractNumId w:val="8"/>
  </w:num>
  <w:num w:numId="1229" w16cid:durableId="434253280">
    <w:abstractNumId w:val="4"/>
  </w:num>
  <w:num w:numId="1230" w16cid:durableId="789517704">
    <w:abstractNumId w:val="5"/>
  </w:num>
  <w:num w:numId="1231" w16cid:durableId="872033566">
    <w:abstractNumId w:val="0"/>
  </w:num>
  <w:num w:numId="1232" w16cid:durableId="659694042">
    <w:abstractNumId w:val="1"/>
  </w:num>
  <w:num w:numId="1233" w16cid:durableId="745079197">
    <w:abstractNumId w:val="2"/>
  </w:num>
  <w:num w:numId="1234" w16cid:durableId="307634595">
    <w:abstractNumId w:val="3"/>
  </w:num>
  <w:num w:numId="1235" w16cid:durableId="1653560655">
    <w:abstractNumId w:val="8"/>
  </w:num>
  <w:num w:numId="1236" w16cid:durableId="585724656">
    <w:abstractNumId w:val="4"/>
  </w:num>
  <w:num w:numId="1237" w16cid:durableId="910702638">
    <w:abstractNumId w:val="5"/>
  </w:num>
  <w:num w:numId="1238" w16cid:durableId="577252896">
    <w:abstractNumId w:val="0"/>
  </w:num>
  <w:num w:numId="1239" w16cid:durableId="333807366">
    <w:abstractNumId w:val="1"/>
  </w:num>
  <w:num w:numId="1240" w16cid:durableId="628240000">
    <w:abstractNumId w:val="2"/>
  </w:num>
  <w:num w:numId="1241" w16cid:durableId="768696093">
    <w:abstractNumId w:val="3"/>
  </w:num>
  <w:num w:numId="1242" w16cid:durableId="1414006485">
    <w:abstractNumId w:val="8"/>
  </w:num>
  <w:num w:numId="1243" w16cid:durableId="1760325447">
    <w:abstractNumId w:val="4"/>
  </w:num>
  <w:num w:numId="1244" w16cid:durableId="319044402">
    <w:abstractNumId w:val="5"/>
  </w:num>
  <w:num w:numId="1245" w16cid:durableId="1971469524">
    <w:abstractNumId w:val="0"/>
  </w:num>
  <w:num w:numId="1246" w16cid:durableId="1202598979">
    <w:abstractNumId w:val="1"/>
  </w:num>
  <w:num w:numId="1247" w16cid:durableId="570040868">
    <w:abstractNumId w:val="2"/>
  </w:num>
  <w:num w:numId="1248" w16cid:durableId="1112360964">
    <w:abstractNumId w:val="3"/>
  </w:num>
  <w:num w:numId="1249" w16cid:durableId="1938246784">
    <w:abstractNumId w:val="8"/>
  </w:num>
  <w:num w:numId="1250" w16cid:durableId="1573658016">
    <w:abstractNumId w:val="4"/>
  </w:num>
  <w:num w:numId="1251" w16cid:durableId="839547000">
    <w:abstractNumId w:val="5"/>
  </w:num>
  <w:num w:numId="1252" w16cid:durableId="294069549">
    <w:abstractNumId w:val="0"/>
  </w:num>
  <w:num w:numId="1253" w16cid:durableId="411244311">
    <w:abstractNumId w:val="1"/>
  </w:num>
  <w:num w:numId="1254" w16cid:durableId="828710037">
    <w:abstractNumId w:val="2"/>
  </w:num>
  <w:num w:numId="1255" w16cid:durableId="1467551833">
    <w:abstractNumId w:val="3"/>
  </w:num>
  <w:num w:numId="1256" w16cid:durableId="1797792556">
    <w:abstractNumId w:val="8"/>
  </w:num>
  <w:num w:numId="1257" w16cid:durableId="917447600">
    <w:abstractNumId w:val="4"/>
  </w:num>
  <w:num w:numId="1258" w16cid:durableId="662048985">
    <w:abstractNumId w:val="5"/>
  </w:num>
  <w:num w:numId="1259" w16cid:durableId="2085912230">
    <w:abstractNumId w:val="0"/>
  </w:num>
  <w:num w:numId="1260" w16cid:durableId="1838572612">
    <w:abstractNumId w:val="1"/>
  </w:num>
  <w:num w:numId="1261" w16cid:durableId="1445689485">
    <w:abstractNumId w:val="2"/>
  </w:num>
  <w:num w:numId="1262" w16cid:durableId="1054084495">
    <w:abstractNumId w:val="3"/>
  </w:num>
  <w:num w:numId="1263" w16cid:durableId="1356267895">
    <w:abstractNumId w:val="8"/>
  </w:num>
  <w:num w:numId="1264" w16cid:durableId="1320577318">
    <w:abstractNumId w:val="4"/>
  </w:num>
  <w:num w:numId="1265" w16cid:durableId="2052923798">
    <w:abstractNumId w:val="5"/>
  </w:num>
  <w:num w:numId="1266" w16cid:durableId="1827089261">
    <w:abstractNumId w:val="0"/>
  </w:num>
  <w:num w:numId="1267" w16cid:durableId="728310169">
    <w:abstractNumId w:val="1"/>
  </w:num>
  <w:num w:numId="1268" w16cid:durableId="1780291567">
    <w:abstractNumId w:val="2"/>
  </w:num>
  <w:num w:numId="1269" w16cid:durableId="9841238">
    <w:abstractNumId w:val="3"/>
  </w:num>
  <w:num w:numId="1270" w16cid:durableId="65152793">
    <w:abstractNumId w:val="8"/>
  </w:num>
  <w:num w:numId="1271" w16cid:durableId="1600989159">
    <w:abstractNumId w:val="4"/>
  </w:num>
  <w:num w:numId="1272" w16cid:durableId="1400907194">
    <w:abstractNumId w:val="5"/>
  </w:num>
  <w:num w:numId="1273" w16cid:durableId="851801491">
    <w:abstractNumId w:val="0"/>
  </w:num>
  <w:num w:numId="1274" w16cid:durableId="1605381689">
    <w:abstractNumId w:val="1"/>
  </w:num>
  <w:num w:numId="1275" w16cid:durableId="1035423897">
    <w:abstractNumId w:val="2"/>
  </w:num>
  <w:num w:numId="1276" w16cid:durableId="715155188">
    <w:abstractNumId w:val="3"/>
  </w:num>
  <w:num w:numId="1277" w16cid:durableId="1455294199">
    <w:abstractNumId w:val="8"/>
  </w:num>
  <w:num w:numId="1278" w16cid:durableId="978917565">
    <w:abstractNumId w:val="4"/>
  </w:num>
  <w:num w:numId="1279" w16cid:durableId="862282164">
    <w:abstractNumId w:val="5"/>
  </w:num>
  <w:num w:numId="1280" w16cid:durableId="190919402">
    <w:abstractNumId w:val="0"/>
  </w:num>
  <w:num w:numId="1281" w16cid:durableId="2048752051">
    <w:abstractNumId w:val="1"/>
  </w:num>
  <w:num w:numId="1282" w16cid:durableId="889880566">
    <w:abstractNumId w:val="2"/>
  </w:num>
  <w:num w:numId="1283" w16cid:durableId="1257785923">
    <w:abstractNumId w:val="3"/>
  </w:num>
  <w:num w:numId="1284" w16cid:durableId="1055196920">
    <w:abstractNumId w:val="8"/>
  </w:num>
  <w:num w:numId="1285" w16cid:durableId="611326434">
    <w:abstractNumId w:val="4"/>
  </w:num>
  <w:num w:numId="1286" w16cid:durableId="134414501">
    <w:abstractNumId w:val="5"/>
  </w:num>
  <w:num w:numId="1287" w16cid:durableId="319315006">
    <w:abstractNumId w:val="0"/>
  </w:num>
  <w:num w:numId="1288" w16cid:durableId="1949922606">
    <w:abstractNumId w:val="1"/>
  </w:num>
  <w:num w:numId="1289" w16cid:durableId="49037586">
    <w:abstractNumId w:val="2"/>
  </w:num>
  <w:num w:numId="1290" w16cid:durableId="189728399">
    <w:abstractNumId w:val="3"/>
  </w:num>
  <w:num w:numId="1291" w16cid:durableId="1024091778">
    <w:abstractNumId w:val="8"/>
  </w:num>
  <w:num w:numId="1292" w16cid:durableId="315109215">
    <w:abstractNumId w:val="4"/>
  </w:num>
  <w:num w:numId="1293" w16cid:durableId="1195730905">
    <w:abstractNumId w:val="5"/>
  </w:num>
  <w:num w:numId="1294" w16cid:durableId="1135295496">
    <w:abstractNumId w:val="0"/>
  </w:num>
  <w:num w:numId="1295" w16cid:durableId="1920286519">
    <w:abstractNumId w:val="1"/>
  </w:num>
  <w:num w:numId="1296" w16cid:durableId="106048929">
    <w:abstractNumId w:val="2"/>
  </w:num>
  <w:num w:numId="1297" w16cid:durableId="1316841431">
    <w:abstractNumId w:val="3"/>
  </w:num>
  <w:num w:numId="1298" w16cid:durableId="555773470">
    <w:abstractNumId w:val="8"/>
  </w:num>
  <w:num w:numId="1299" w16cid:durableId="1152407132">
    <w:abstractNumId w:val="4"/>
  </w:num>
  <w:num w:numId="1300" w16cid:durableId="210578523">
    <w:abstractNumId w:val="5"/>
  </w:num>
  <w:num w:numId="1301" w16cid:durableId="2028753469">
    <w:abstractNumId w:val="0"/>
  </w:num>
  <w:num w:numId="1302" w16cid:durableId="793869275">
    <w:abstractNumId w:val="1"/>
  </w:num>
  <w:num w:numId="1303" w16cid:durableId="1830899612">
    <w:abstractNumId w:val="2"/>
  </w:num>
  <w:num w:numId="1304" w16cid:durableId="1729497085">
    <w:abstractNumId w:val="3"/>
  </w:num>
  <w:num w:numId="1305" w16cid:durableId="1669136775">
    <w:abstractNumId w:val="8"/>
  </w:num>
  <w:num w:numId="1306" w16cid:durableId="1967659084">
    <w:abstractNumId w:val="4"/>
  </w:num>
  <w:num w:numId="1307" w16cid:durableId="984285298">
    <w:abstractNumId w:val="5"/>
  </w:num>
  <w:num w:numId="1308" w16cid:durableId="2140027939">
    <w:abstractNumId w:val="0"/>
  </w:num>
  <w:num w:numId="1309" w16cid:durableId="343021826">
    <w:abstractNumId w:val="1"/>
  </w:num>
  <w:num w:numId="1310" w16cid:durableId="90207724">
    <w:abstractNumId w:val="2"/>
  </w:num>
  <w:num w:numId="1311" w16cid:durableId="149639495">
    <w:abstractNumId w:val="3"/>
  </w:num>
  <w:num w:numId="1312" w16cid:durableId="433672953">
    <w:abstractNumId w:val="8"/>
  </w:num>
  <w:num w:numId="1313" w16cid:durableId="1089345843">
    <w:abstractNumId w:val="4"/>
  </w:num>
  <w:num w:numId="1314" w16cid:durableId="1905025589">
    <w:abstractNumId w:val="5"/>
  </w:num>
  <w:num w:numId="1315" w16cid:durableId="1854904">
    <w:abstractNumId w:val="0"/>
  </w:num>
  <w:num w:numId="1316" w16cid:durableId="748235395">
    <w:abstractNumId w:val="1"/>
  </w:num>
  <w:num w:numId="1317" w16cid:durableId="1985816999">
    <w:abstractNumId w:val="2"/>
  </w:num>
  <w:num w:numId="1318" w16cid:durableId="1395659755">
    <w:abstractNumId w:val="3"/>
  </w:num>
  <w:num w:numId="1319" w16cid:durableId="693263488">
    <w:abstractNumId w:val="8"/>
  </w:num>
  <w:num w:numId="1320" w16cid:durableId="68314434">
    <w:abstractNumId w:val="4"/>
  </w:num>
  <w:num w:numId="1321" w16cid:durableId="1461727676">
    <w:abstractNumId w:val="5"/>
  </w:num>
  <w:num w:numId="1322" w16cid:durableId="1531455071">
    <w:abstractNumId w:val="0"/>
  </w:num>
  <w:num w:numId="1323" w16cid:durableId="504442363">
    <w:abstractNumId w:val="1"/>
  </w:num>
  <w:num w:numId="1324" w16cid:durableId="917517145">
    <w:abstractNumId w:val="2"/>
  </w:num>
  <w:num w:numId="1325" w16cid:durableId="2093039981">
    <w:abstractNumId w:val="3"/>
  </w:num>
  <w:num w:numId="1326" w16cid:durableId="1717847537">
    <w:abstractNumId w:val="8"/>
  </w:num>
  <w:num w:numId="1327" w16cid:durableId="1209028030">
    <w:abstractNumId w:val="4"/>
  </w:num>
  <w:num w:numId="1328" w16cid:durableId="1460296239">
    <w:abstractNumId w:val="5"/>
  </w:num>
  <w:num w:numId="1329" w16cid:durableId="523634738">
    <w:abstractNumId w:val="0"/>
  </w:num>
  <w:num w:numId="1330" w16cid:durableId="1170759149">
    <w:abstractNumId w:val="1"/>
  </w:num>
  <w:num w:numId="1331" w16cid:durableId="2018729294">
    <w:abstractNumId w:val="2"/>
  </w:num>
  <w:num w:numId="1332" w16cid:durableId="411506284">
    <w:abstractNumId w:val="3"/>
  </w:num>
  <w:num w:numId="1333" w16cid:durableId="496655248">
    <w:abstractNumId w:val="8"/>
  </w:num>
  <w:num w:numId="1334" w16cid:durableId="13846535">
    <w:abstractNumId w:val="4"/>
  </w:num>
  <w:num w:numId="1335" w16cid:durableId="606276604">
    <w:abstractNumId w:val="5"/>
  </w:num>
  <w:num w:numId="1336" w16cid:durableId="1406950704">
    <w:abstractNumId w:val="0"/>
  </w:num>
  <w:num w:numId="1337" w16cid:durableId="1996639809">
    <w:abstractNumId w:val="1"/>
  </w:num>
  <w:num w:numId="1338" w16cid:durableId="1486433883">
    <w:abstractNumId w:val="2"/>
  </w:num>
  <w:num w:numId="1339" w16cid:durableId="1166553765">
    <w:abstractNumId w:val="3"/>
  </w:num>
  <w:num w:numId="1340" w16cid:durableId="29689661">
    <w:abstractNumId w:val="8"/>
  </w:num>
  <w:num w:numId="1341" w16cid:durableId="138964059">
    <w:abstractNumId w:val="4"/>
  </w:num>
  <w:num w:numId="1342" w16cid:durableId="254441797">
    <w:abstractNumId w:val="5"/>
  </w:num>
  <w:num w:numId="1343" w16cid:durableId="1903367700">
    <w:abstractNumId w:val="0"/>
  </w:num>
  <w:num w:numId="1344" w16cid:durableId="635987728">
    <w:abstractNumId w:val="1"/>
  </w:num>
  <w:num w:numId="1345" w16cid:durableId="1736858811">
    <w:abstractNumId w:val="2"/>
  </w:num>
  <w:num w:numId="1346" w16cid:durableId="1866677995">
    <w:abstractNumId w:val="3"/>
  </w:num>
  <w:num w:numId="1347" w16cid:durableId="1667512124">
    <w:abstractNumId w:val="8"/>
  </w:num>
  <w:num w:numId="1348" w16cid:durableId="2093627347">
    <w:abstractNumId w:val="4"/>
  </w:num>
  <w:num w:numId="1349" w16cid:durableId="1068066954">
    <w:abstractNumId w:val="5"/>
  </w:num>
  <w:num w:numId="1350" w16cid:durableId="268707374">
    <w:abstractNumId w:val="0"/>
  </w:num>
  <w:num w:numId="1351" w16cid:durableId="1672952589">
    <w:abstractNumId w:val="1"/>
  </w:num>
  <w:num w:numId="1352" w16cid:durableId="1418600107">
    <w:abstractNumId w:val="2"/>
  </w:num>
  <w:num w:numId="1353" w16cid:durableId="4210428">
    <w:abstractNumId w:val="3"/>
  </w:num>
  <w:num w:numId="1354" w16cid:durableId="1285313505">
    <w:abstractNumId w:val="8"/>
  </w:num>
  <w:num w:numId="1355" w16cid:durableId="715934923">
    <w:abstractNumId w:val="4"/>
  </w:num>
  <w:num w:numId="1356" w16cid:durableId="1811289014">
    <w:abstractNumId w:val="5"/>
  </w:num>
  <w:num w:numId="1357" w16cid:durableId="1799030270">
    <w:abstractNumId w:val="0"/>
  </w:num>
  <w:num w:numId="1358" w16cid:durableId="98112552">
    <w:abstractNumId w:val="1"/>
  </w:num>
  <w:num w:numId="1359" w16cid:durableId="1803227098">
    <w:abstractNumId w:val="2"/>
  </w:num>
  <w:num w:numId="1360" w16cid:durableId="1570385595">
    <w:abstractNumId w:val="3"/>
  </w:num>
  <w:num w:numId="1361" w16cid:durableId="109132806">
    <w:abstractNumId w:val="8"/>
  </w:num>
  <w:num w:numId="1362" w16cid:durableId="459081664">
    <w:abstractNumId w:val="4"/>
  </w:num>
  <w:num w:numId="1363" w16cid:durableId="82650812">
    <w:abstractNumId w:val="5"/>
  </w:num>
  <w:num w:numId="1364" w16cid:durableId="990255282">
    <w:abstractNumId w:val="0"/>
  </w:num>
  <w:num w:numId="1365" w16cid:durableId="21131230">
    <w:abstractNumId w:val="1"/>
  </w:num>
  <w:num w:numId="1366" w16cid:durableId="1306352513">
    <w:abstractNumId w:val="2"/>
  </w:num>
  <w:num w:numId="1367" w16cid:durableId="1509446214">
    <w:abstractNumId w:val="3"/>
  </w:num>
  <w:num w:numId="1368" w16cid:durableId="838538748">
    <w:abstractNumId w:val="8"/>
  </w:num>
  <w:num w:numId="1369" w16cid:durableId="952246340">
    <w:abstractNumId w:val="4"/>
  </w:num>
  <w:num w:numId="1370" w16cid:durableId="533419496">
    <w:abstractNumId w:val="5"/>
  </w:num>
  <w:num w:numId="1371" w16cid:durableId="365759538">
    <w:abstractNumId w:val="0"/>
  </w:num>
  <w:num w:numId="1372" w16cid:durableId="438795829">
    <w:abstractNumId w:val="1"/>
  </w:num>
  <w:num w:numId="1373" w16cid:durableId="107048391">
    <w:abstractNumId w:val="2"/>
  </w:num>
  <w:num w:numId="1374" w16cid:durableId="840316452">
    <w:abstractNumId w:val="3"/>
  </w:num>
  <w:num w:numId="1375" w16cid:durableId="2125418546">
    <w:abstractNumId w:val="8"/>
  </w:num>
  <w:num w:numId="1376" w16cid:durableId="1371034072">
    <w:abstractNumId w:val="4"/>
  </w:num>
  <w:num w:numId="1377" w16cid:durableId="417363524">
    <w:abstractNumId w:val="5"/>
  </w:num>
  <w:num w:numId="1378" w16cid:durableId="954286446">
    <w:abstractNumId w:val="0"/>
  </w:num>
  <w:num w:numId="1379" w16cid:durableId="1194028898">
    <w:abstractNumId w:val="1"/>
  </w:num>
  <w:num w:numId="1380" w16cid:durableId="488907031">
    <w:abstractNumId w:val="2"/>
  </w:num>
  <w:num w:numId="1381" w16cid:durableId="2011443171">
    <w:abstractNumId w:val="3"/>
  </w:num>
  <w:num w:numId="1382" w16cid:durableId="1852719006">
    <w:abstractNumId w:val="8"/>
  </w:num>
  <w:num w:numId="1383" w16cid:durableId="1354914933">
    <w:abstractNumId w:val="4"/>
  </w:num>
  <w:num w:numId="1384" w16cid:durableId="1615283304">
    <w:abstractNumId w:val="5"/>
  </w:num>
  <w:num w:numId="1385" w16cid:durableId="1993488027">
    <w:abstractNumId w:val="0"/>
  </w:num>
  <w:num w:numId="1386" w16cid:durableId="1110081349">
    <w:abstractNumId w:val="1"/>
  </w:num>
  <w:num w:numId="1387" w16cid:durableId="1288898157">
    <w:abstractNumId w:val="2"/>
  </w:num>
  <w:num w:numId="1388" w16cid:durableId="891619105">
    <w:abstractNumId w:val="3"/>
  </w:num>
  <w:num w:numId="1389" w16cid:durableId="1586720416">
    <w:abstractNumId w:val="8"/>
  </w:num>
  <w:num w:numId="1390" w16cid:durableId="190267620">
    <w:abstractNumId w:val="4"/>
  </w:num>
  <w:num w:numId="1391" w16cid:durableId="2100173140">
    <w:abstractNumId w:val="5"/>
  </w:num>
  <w:num w:numId="1392" w16cid:durableId="1160194937">
    <w:abstractNumId w:val="0"/>
  </w:num>
  <w:num w:numId="1393" w16cid:durableId="1170869382">
    <w:abstractNumId w:val="1"/>
  </w:num>
  <w:num w:numId="1394" w16cid:durableId="1870364408">
    <w:abstractNumId w:val="2"/>
  </w:num>
  <w:num w:numId="1395" w16cid:durableId="701247323">
    <w:abstractNumId w:val="3"/>
  </w:num>
  <w:num w:numId="1396" w16cid:durableId="1880312176">
    <w:abstractNumId w:val="8"/>
  </w:num>
  <w:num w:numId="1397" w16cid:durableId="1980451737">
    <w:abstractNumId w:val="4"/>
  </w:num>
  <w:num w:numId="1398" w16cid:durableId="1863350900">
    <w:abstractNumId w:val="5"/>
  </w:num>
  <w:num w:numId="1399" w16cid:durableId="1899592372">
    <w:abstractNumId w:val="0"/>
  </w:num>
  <w:num w:numId="1400" w16cid:durableId="517625987">
    <w:abstractNumId w:val="1"/>
  </w:num>
  <w:num w:numId="1401" w16cid:durableId="742917741">
    <w:abstractNumId w:val="2"/>
  </w:num>
  <w:num w:numId="1402" w16cid:durableId="181483106">
    <w:abstractNumId w:val="3"/>
  </w:num>
  <w:num w:numId="1403" w16cid:durableId="871764031">
    <w:abstractNumId w:val="8"/>
  </w:num>
  <w:num w:numId="1404" w16cid:durableId="182131180">
    <w:abstractNumId w:val="4"/>
  </w:num>
  <w:num w:numId="1405" w16cid:durableId="202595479">
    <w:abstractNumId w:val="5"/>
  </w:num>
  <w:num w:numId="1406" w16cid:durableId="1267612392">
    <w:abstractNumId w:val="3"/>
  </w:num>
  <w:num w:numId="1407" w16cid:durableId="1932272551">
    <w:abstractNumId w:val="0"/>
  </w:num>
  <w:num w:numId="1408" w16cid:durableId="941642919">
    <w:abstractNumId w:val="1"/>
  </w:num>
  <w:num w:numId="1409" w16cid:durableId="1548293048">
    <w:abstractNumId w:val="2"/>
  </w:num>
  <w:num w:numId="1410" w16cid:durableId="1984118837">
    <w:abstractNumId w:val="3"/>
  </w:num>
  <w:num w:numId="1411" w16cid:durableId="763384604">
    <w:abstractNumId w:val="8"/>
  </w:num>
  <w:num w:numId="1412" w16cid:durableId="1460421014">
    <w:abstractNumId w:val="4"/>
  </w:num>
  <w:num w:numId="1413" w16cid:durableId="67964161">
    <w:abstractNumId w:val="5"/>
  </w:num>
  <w:num w:numId="1414" w16cid:durableId="1303389032">
    <w:abstractNumId w:val="0"/>
  </w:num>
  <w:num w:numId="1415" w16cid:durableId="1021709590">
    <w:abstractNumId w:val="1"/>
  </w:num>
  <w:num w:numId="1416" w16cid:durableId="1116026009">
    <w:abstractNumId w:val="2"/>
  </w:num>
  <w:num w:numId="1417" w16cid:durableId="1195001957">
    <w:abstractNumId w:val="3"/>
  </w:num>
  <w:num w:numId="1418" w16cid:durableId="4524967">
    <w:abstractNumId w:val="8"/>
  </w:num>
  <w:num w:numId="1419" w16cid:durableId="1698315400">
    <w:abstractNumId w:val="4"/>
  </w:num>
  <w:num w:numId="1420" w16cid:durableId="923295048">
    <w:abstractNumId w:val="5"/>
  </w:num>
  <w:num w:numId="1421" w16cid:durableId="766463949">
    <w:abstractNumId w:val="0"/>
  </w:num>
  <w:num w:numId="1422" w16cid:durableId="1440103712">
    <w:abstractNumId w:val="1"/>
  </w:num>
  <w:num w:numId="1423" w16cid:durableId="6955540">
    <w:abstractNumId w:val="2"/>
  </w:num>
  <w:num w:numId="1424" w16cid:durableId="1748459009">
    <w:abstractNumId w:val="3"/>
  </w:num>
  <w:num w:numId="1425" w16cid:durableId="1251356439">
    <w:abstractNumId w:val="8"/>
  </w:num>
  <w:num w:numId="1426" w16cid:durableId="661086390">
    <w:abstractNumId w:val="4"/>
  </w:num>
  <w:num w:numId="1427" w16cid:durableId="1740253369">
    <w:abstractNumId w:val="5"/>
  </w:num>
  <w:num w:numId="1428" w16cid:durableId="587692595">
    <w:abstractNumId w:val="0"/>
  </w:num>
  <w:num w:numId="1429" w16cid:durableId="877471149">
    <w:abstractNumId w:val="1"/>
  </w:num>
  <w:num w:numId="1430" w16cid:durableId="1044524414">
    <w:abstractNumId w:val="2"/>
  </w:num>
  <w:num w:numId="1431" w16cid:durableId="192889372">
    <w:abstractNumId w:val="3"/>
  </w:num>
  <w:num w:numId="1432" w16cid:durableId="610236145">
    <w:abstractNumId w:val="8"/>
  </w:num>
  <w:num w:numId="1433" w16cid:durableId="254367735">
    <w:abstractNumId w:val="4"/>
  </w:num>
  <w:num w:numId="1434" w16cid:durableId="1127311855">
    <w:abstractNumId w:val="5"/>
  </w:num>
  <w:num w:numId="1435" w16cid:durableId="370887836">
    <w:abstractNumId w:val="0"/>
  </w:num>
  <w:num w:numId="1436" w16cid:durableId="848904933">
    <w:abstractNumId w:val="1"/>
  </w:num>
  <w:num w:numId="1437" w16cid:durableId="2031445944">
    <w:abstractNumId w:val="2"/>
  </w:num>
  <w:num w:numId="1438" w16cid:durableId="1976641445">
    <w:abstractNumId w:val="3"/>
  </w:num>
  <w:num w:numId="1439" w16cid:durableId="1098521525">
    <w:abstractNumId w:val="8"/>
  </w:num>
  <w:num w:numId="1440" w16cid:durableId="69357174">
    <w:abstractNumId w:val="4"/>
  </w:num>
  <w:num w:numId="1441" w16cid:durableId="586498497">
    <w:abstractNumId w:val="5"/>
  </w:num>
  <w:num w:numId="1442" w16cid:durableId="848904807">
    <w:abstractNumId w:val="0"/>
  </w:num>
  <w:num w:numId="1443" w16cid:durableId="1089621086">
    <w:abstractNumId w:val="1"/>
  </w:num>
  <w:num w:numId="1444" w16cid:durableId="549074796">
    <w:abstractNumId w:val="2"/>
  </w:num>
  <w:num w:numId="1445" w16cid:durableId="1691952968">
    <w:abstractNumId w:val="3"/>
  </w:num>
  <w:num w:numId="1446" w16cid:durableId="427308092">
    <w:abstractNumId w:val="8"/>
  </w:num>
  <w:num w:numId="1447" w16cid:durableId="711686365">
    <w:abstractNumId w:val="4"/>
  </w:num>
  <w:num w:numId="1448" w16cid:durableId="653686200">
    <w:abstractNumId w:val="5"/>
  </w:num>
  <w:num w:numId="1449" w16cid:durableId="1248806487">
    <w:abstractNumId w:val="0"/>
  </w:num>
  <w:num w:numId="1450" w16cid:durableId="174270571">
    <w:abstractNumId w:val="1"/>
  </w:num>
  <w:num w:numId="1451" w16cid:durableId="574512085">
    <w:abstractNumId w:val="2"/>
  </w:num>
  <w:num w:numId="1452" w16cid:durableId="534118716">
    <w:abstractNumId w:val="3"/>
  </w:num>
  <w:num w:numId="1453" w16cid:durableId="1899902783">
    <w:abstractNumId w:val="8"/>
  </w:num>
  <w:num w:numId="1454" w16cid:durableId="1294553637">
    <w:abstractNumId w:val="4"/>
  </w:num>
  <w:num w:numId="1455" w16cid:durableId="1599024910">
    <w:abstractNumId w:val="5"/>
  </w:num>
  <w:num w:numId="1456" w16cid:durableId="964580541">
    <w:abstractNumId w:val="0"/>
  </w:num>
  <w:num w:numId="1457" w16cid:durableId="385763687">
    <w:abstractNumId w:val="1"/>
  </w:num>
  <w:num w:numId="1458" w16cid:durableId="192152688">
    <w:abstractNumId w:val="2"/>
  </w:num>
  <w:num w:numId="1459" w16cid:durableId="43602340">
    <w:abstractNumId w:val="3"/>
  </w:num>
  <w:num w:numId="1460" w16cid:durableId="764764359">
    <w:abstractNumId w:val="8"/>
  </w:num>
  <w:num w:numId="1461" w16cid:durableId="1744984523">
    <w:abstractNumId w:val="4"/>
  </w:num>
  <w:num w:numId="1462" w16cid:durableId="1573663883">
    <w:abstractNumId w:val="5"/>
  </w:num>
  <w:num w:numId="1463" w16cid:durableId="603465684">
    <w:abstractNumId w:val="0"/>
  </w:num>
  <w:num w:numId="1464" w16cid:durableId="850874287">
    <w:abstractNumId w:val="1"/>
  </w:num>
  <w:num w:numId="1465" w16cid:durableId="190803952">
    <w:abstractNumId w:val="2"/>
  </w:num>
  <w:num w:numId="1466" w16cid:durableId="1775176453">
    <w:abstractNumId w:val="3"/>
  </w:num>
  <w:num w:numId="1467" w16cid:durableId="164900404">
    <w:abstractNumId w:val="8"/>
  </w:num>
  <w:num w:numId="1468" w16cid:durableId="1490974933">
    <w:abstractNumId w:val="4"/>
  </w:num>
  <w:num w:numId="1469" w16cid:durableId="1302996651">
    <w:abstractNumId w:val="5"/>
  </w:num>
  <w:num w:numId="1470" w16cid:durableId="124349253">
    <w:abstractNumId w:val="0"/>
  </w:num>
  <w:num w:numId="1471" w16cid:durableId="524944317">
    <w:abstractNumId w:val="1"/>
  </w:num>
  <w:num w:numId="1472" w16cid:durableId="1930307831">
    <w:abstractNumId w:val="2"/>
  </w:num>
  <w:num w:numId="1473" w16cid:durableId="1336957636">
    <w:abstractNumId w:val="3"/>
  </w:num>
  <w:num w:numId="1474" w16cid:durableId="305546830">
    <w:abstractNumId w:val="8"/>
  </w:num>
  <w:num w:numId="1475" w16cid:durableId="495272295">
    <w:abstractNumId w:val="4"/>
  </w:num>
  <w:num w:numId="1476" w16cid:durableId="1045524711">
    <w:abstractNumId w:val="5"/>
  </w:num>
  <w:num w:numId="1477" w16cid:durableId="612631190">
    <w:abstractNumId w:val="0"/>
  </w:num>
  <w:num w:numId="1478" w16cid:durableId="947467294">
    <w:abstractNumId w:val="1"/>
  </w:num>
  <w:num w:numId="1479" w16cid:durableId="2088190389">
    <w:abstractNumId w:val="2"/>
  </w:num>
  <w:num w:numId="1480" w16cid:durableId="1102413276">
    <w:abstractNumId w:val="3"/>
  </w:num>
  <w:num w:numId="1481" w16cid:durableId="1300303565">
    <w:abstractNumId w:val="8"/>
  </w:num>
  <w:num w:numId="1482" w16cid:durableId="129369652">
    <w:abstractNumId w:val="4"/>
  </w:num>
  <w:num w:numId="1483" w16cid:durableId="583758813">
    <w:abstractNumId w:val="5"/>
  </w:num>
  <w:num w:numId="1484" w16cid:durableId="855273296">
    <w:abstractNumId w:val="0"/>
  </w:num>
  <w:num w:numId="1485" w16cid:durableId="522671152">
    <w:abstractNumId w:val="1"/>
  </w:num>
  <w:num w:numId="1486" w16cid:durableId="1851874601">
    <w:abstractNumId w:val="2"/>
  </w:num>
  <w:num w:numId="1487" w16cid:durableId="906838661">
    <w:abstractNumId w:val="3"/>
  </w:num>
  <w:num w:numId="1488" w16cid:durableId="279341439">
    <w:abstractNumId w:val="8"/>
  </w:num>
  <w:num w:numId="1489" w16cid:durableId="1700157823">
    <w:abstractNumId w:val="4"/>
  </w:num>
  <w:num w:numId="1490" w16cid:durableId="764348455">
    <w:abstractNumId w:val="5"/>
  </w:num>
  <w:num w:numId="1491" w16cid:durableId="1510483551">
    <w:abstractNumId w:val="0"/>
  </w:num>
  <w:num w:numId="1492" w16cid:durableId="982736944">
    <w:abstractNumId w:val="1"/>
  </w:num>
  <w:num w:numId="1493" w16cid:durableId="995914971">
    <w:abstractNumId w:val="2"/>
  </w:num>
  <w:num w:numId="1494" w16cid:durableId="708336653">
    <w:abstractNumId w:val="3"/>
  </w:num>
  <w:num w:numId="1495" w16cid:durableId="539821765">
    <w:abstractNumId w:val="8"/>
  </w:num>
  <w:num w:numId="1496" w16cid:durableId="1914776765">
    <w:abstractNumId w:val="4"/>
  </w:num>
  <w:num w:numId="1497" w16cid:durableId="1850097853">
    <w:abstractNumId w:val="5"/>
  </w:num>
  <w:num w:numId="1498" w16cid:durableId="1100492074">
    <w:abstractNumId w:val="0"/>
  </w:num>
  <w:num w:numId="1499" w16cid:durableId="1428187996">
    <w:abstractNumId w:val="1"/>
  </w:num>
  <w:num w:numId="1500" w16cid:durableId="124547863">
    <w:abstractNumId w:val="2"/>
  </w:num>
  <w:num w:numId="1501" w16cid:durableId="42214934">
    <w:abstractNumId w:val="3"/>
  </w:num>
  <w:num w:numId="1502" w16cid:durableId="544217118">
    <w:abstractNumId w:val="8"/>
  </w:num>
  <w:num w:numId="1503" w16cid:durableId="844398359">
    <w:abstractNumId w:val="4"/>
  </w:num>
  <w:num w:numId="1504" w16cid:durableId="1350987542">
    <w:abstractNumId w:val="5"/>
  </w:num>
  <w:num w:numId="1505" w16cid:durableId="1664701907">
    <w:abstractNumId w:val="0"/>
  </w:num>
  <w:num w:numId="1506" w16cid:durableId="1438327684">
    <w:abstractNumId w:val="1"/>
  </w:num>
  <w:num w:numId="1507" w16cid:durableId="2055806449">
    <w:abstractNumId w:val="2"/>
  </w:num>
  <w:num w:numId="1508" w16cid:durableId="1642811179">
    <w:abstractNumId w:val="3"/>
  </w:num>
  <w:num w:numId="1509" w16cid:durableId="1248541933">
    <w:abstractNumId w:val="8"/>
  </w:num>
  <w:num w:numId="1510" w16cid:durableId="1697191214">
    <w:abstractNumId w:val="4"/>
  </w:num>
  <w:num w:numId="1511" w16cid:durableId="300841253">
    <w:abstractNumId w:val="5"/>
  </w:num>
  <w:num w:numId="1512" w16cid:durableId="545945074">
    <w:abstractNumId w:val="0"/>
  </w:num>
  <w:num w:numId="1513" w16cid:durableId="1118135048">
    <w:abstractNumId w:val="1"/>
  </w:num>
  <w:num w:numId="1514" w16cid:durableId="1714386627">
    <w:abstractNumId w:val="2"/>
  </w:num>
  <w:num w:numId="1515" w16cid:durableId="1215191325">
    <w:abstractNumId w:val="3"/>
  </w:num>
  <w:num w:numId="1516" w16cid:durableId="1654479494">
    <w:abstractNumId w:val="8"/>
  </w:num>
  <w:num w:numId="1517" w16cid:durableId="772625212">
    <w:abstractNumId w:val="4"/>
  </w:num>
  <w:num w:numId="1518" w16cid:durableId="1824354125">
    <w:abstractNumId w:val="5"/>
  </w:num>
  <w:num w:numId="1519" w16cid:durableId="2046590761">
    <w:abstractNumId w:val="0"/>
  </w:num>
  <w:num w:numId="1520" w16cid:durableId="246548321">
    <w:abstractNumId w:val="1"/>
  </w:num>
  <w:num w:numId="1521" w16cid:durableId="1658802423">
    <w:abstractNumId w:val="2"/>
  </w:num>
  <w:num w:numId="1522" w16cid:durableId="239952542">
    <w:abstractNumId w:val="3"/>
  </w:num>
  <w:num w:numId="1523" w16cid:durableId="1780024246">
    <w:abstractNumId w:val="8"/>
  </w:num>
  <w:num w:numId="1524" w16cid:durableId="528447035">
    <w:abstractNumId w:val="4"/>
  </w:num>
  <w:num w:numId="1525" w16cid:durableId="1029796117">
    <w:abstractNumId w:val="5"/>
  </w:num>
  <w:num w:numId="1526" w16cid:durableId="1734280173">
    <w:abstractNumId w:val="0"/>
  </w:num>
  <w:num w:numId="1527" w16cid:durableId="1869101507">
    <w:abstractNumId w:val="1"/>
  </w:num>
  <w:num w:numId="1528" w16cid:durableId="1822694328">
    <w:abstractNumId w:val="2"/>
  </w:num>
  <w:num w:numId="1529" w16cid:durableId="721563916">
    <w:abstractNumId w:val="3"/>
  </w:num>
  <w:num w:numId="1530" w16cid:durableId="1490360756">
    <w:abstractNumId w:val="8"/>
  </w:num>
  <w:num w:numId="1531" w16cid:durableId="1045909433">
    <w:abstractNumId w:val="4"/>
  </w:num>
  <w:num w:numId="1532" w16cid:durableId="2020305926">
    <w:abstractNumId w:val="5"/>
  </w:num>
  <w:num w:numId="1533" w16cid:durableId="160583961">
    <w:abstractNumId w:val="0"/>
  </w:num>
  <w:num w:numId="1534" w16cid:durableId="160464220">
    <w:abstractNumId w:val="1"/>
  </w:num>
  <w:num w:numId="1535" w16cid:durableId="356926364">
    <w:abstractNumId w:val="2"/>
  </w:num>
  <w:num w:numId="1536" w16cid:durableId="1535655436">
    <w:abstractNumId w:val="3"/>
  </w:num>
  <w:num w:numId="1537" w16cid:durableId="478571020">
    <w:abstractNumId w:val="8"/>
  </w:num>
  <w:num w:numId="1538" w16cid:durableId="1386679760">
    <w:abstractNumId w:val="4"/>
  </w:num>
  <w:num w:numId="1539" w16cid:durableId="1242518560">
    <w:abstractNumId w:val="5"/>
  </w:num>
  <w:num w:numId="1540" w16cid:durableId="1679425713">
    <w:abstractNumId w:val="0"/>
  </w:num>
  <w:num w:numId="1541" w16cid:durableId="1272471506">
    <w:abstractNumId w:val="1"/>
  </w:num>
  <w:num w:numId="1542" w16cid:durableId="1359044603">
    <w:abstractNumId w:val="2"/>
  </w:num>
  <w:num w:numId="1543" w16cid:durableId="40326021">
    <w:abstractNumId w:val="3"/>
  </w:num>
  <w:num w:numId="1544" w16cid:durableId="484053552">
    <w:abstractNumId w:val="8"/>
  </w:num>
  <w:num w:numId="1545" w16cid:durableId="328024948">
    <w:abstractNumId w:val="4"/>
  </w:num>
  <w:num w:numId="1546" w16cid:durableId="851995132">
    <w:abstractNumId w:val="5"/>
  </w:num>
  <w:num w:numId="1547" w16cid:durableId="2030377573">
    <w:abstractNumId w:val="0"/>
  </w:num>
  <w:num w:numId="1548" w16cid:durableId="49770943">
    <w:abstractNumId w:val="1"/>
  </w:num>
  <w:num w:numId="1549" w16cid:durableId="2043508347">
    <w:abstractNumId w:val="2"/>
  </w:num>
  <w:num w:numId="1550" w16cid:durableId="987637469">
    <w:abstractNumId w:val="3"/>
  </w:num>
  <w:num w:numId="1551" w16cid:durableId="511993495">
    <w:abstractNumId w:val="8"/>
  </w:num>
  <w:num w:numId="1552" w16cid:durableId="300158220">
    <w:abstractNumId w:val="4"/>
  </w:num>
  <w:num w:numId="1553" w16cid:durableId="1666739678">
    <w:abstractNumId w:val="5"/>
  </w:num>
  <w:num w:numId="1554" w16cid:durableId="1660621874">
    <w:abstractNumId w:val="0"/>
  </w:num>
  <w:num w:numId="1555" w16cid:durableId="882138912">
    <w:abstractNumId w:val="1"/>
  </w:num>
  <w:num w:numId="1556" w16cid:durableId="341248470">
    <w:abstractNumId w:val="2"/>
  </w:num>
  <w:num w:numId="1557" w16cid:durableId="140343053">
    <w:abstractNumId w:val="3"/>
  </w:num>
  <w:num w:numId="1558" w16cid:durableId="1020592932">
    <w:abstractNumId w:val="8"/>
  </w:num>
  <w:num w:numId="1559" w16cid:durableId="1611207477">
    <w:abstractNumId w:val="4"/>
  </w:num>
  <w:num w:numId="1560" w16cid:durableId="431554759">
    <w:abstractNumId w:val="5"/>
  </w:num>
  <w:num w:numId="1561" w16cid:durableId="1245073309">
    <w:abstractNumId w:val="0"/>
  </w:num>
  <w:num w:numId="1562" w16cid:durableId="650521773">
    <w:abstractNumId w:val="1"/>
  </w:num>
  <w:num w:numId="1563" w16cid:durableId="778724881">
    <w:abstractNumId w:val="2"/>
  </w:num>
  <w:num w:numId="1564" w16cid:durableId="80107357">
    <w:abstractNumId w:val="3"/>
  </w:num>
  <w:num w:numId="1565" w16cid:durableId="26108614">
    <w:abstractNumId w:val="8"/>
  </w:num>
  <w:num w:numId="1566" w16cid:durableId="1922138107">
    <w:abstractNumId w:val="4"/>
  </w:num>
  <w:num w:numId="1567" w16cid:durableId="1329334088">
    <w:abstractNumId w:val="5"/>
  </w:num>
  <w:num w:numId="1568" w16cid:durableId="552543842">
    <w:abstractNumId w:val="0"/>
  </w:num>
  <w:num w:numId="1569" w16cid:durableId="255794750">
    <w:abstractNumId w:val="1"/>
  </w:num>
  <w:num w:numId="1570" w16cid:durableId="1084840030">
    <w:abstractNumId w:val="2"/>
  </w:num>
  <w:num w:numId="1571" w16cid:durableId="950671727">
    <w:abstractNumId w:val="3"/>
  </w:num>
  <w:num w:numId="1572" w16cid:durableId="1251157257">
    <w:abstractNumId w:val="8"/>
  </w:num>
  <w:num w:numId="1573" w16cid:durableId="278878752">
    <w:abstractNumId w:val="4"/>
  </w:num>
  <w:num w:numId="1574" w16cid:durableId="1768110549">
    <w:abstractNumId w:val="5"/>
  </w:num>
  <w:num w:numId="1575" w16cid:durableId="1019625943">
    <w:abstractNumId w:val="0"/>
  </w:num>
  <w:num w:numId="1576" w16cid:durableId="1357609933">
    <w:abstractNumId w:val="1"/>
  </w:num>
  <w:num w:numId="1577" w16cid:durableId="1611741882">
    <w:abstractNumId w:val="2"/>
  </w:num>
  <w:num w:numId="1578" w16cid:durableId="1420827481">
    <w:abstractNumId w:val="3"/>
  </w:num>
  <w:num w:numId="1579" w16cid:durableId="1728990724">
    <w:abstractNumId w:val="8"/>
  </w:num>
  <w:num w:numId="1580" w16cid:durableId="828668312">
    <w:abstractNumId w:val="4"/>
  </w:num>
  <w:num w:numId="1581" w16cid:durableId="122427318">
    <w:abstractNumId w:val="5"/>
  </w:num>
  <w:num w:numId="1582" w16cid:durableId="1242914371">
    <w:abstractNumId w:val="0"/>
  </w:num>
  <w:num w:numId="1583" w16cid:durableId="702361040">
    <w:abstractNumId w:val="1"/>
  </w:num>
  <w:num w:numId="1584" w16cid:durableId="2021660148">
    <w:abstractNumId w:val="2"/>
  </w:num>
  <w:num w:numId="1585" w16cid:durableId="1692991563">
    <w:abstractNumId w:val="3"/>
  </w:num>
  <w:num w:numId="1586" w16cid:durableId="1202861086">
    <w:abstractNumId w:val="8"/>
  </w:num>
  <w:num w:numId="1587" w16cid:durableId="1997496019">
    <w:abstractNumId w:val="4"/>
  </w:num>
  <w:num w:numId="1588" w16cid:durableId="1575748085">
    <w:abstractNumId w:val="5"/>
  </w:num>
  <w:num w:numId="1589" w16cid:durableId="2006516235">
    <w:abstractNumId w:val="0"/>
  </w:num>
  <w:num w:numId="1590" w16cid:durableId="771361432">
    <w:abstractNumId w:val="1"/>
  </w:num>
  <w:num w:numId="1591" w16cid:durableId="356124750">
    <w:abstractNumId w:val="2"/>
  </w:num>
  <w:num w:numId="1592" w16cid:durableId="1890918464">
    <w:abstractNumId w:val="3"/>
  </w:num>
  <w:num w:numId="1593" w16cid:durableId="1695692879">
    <w:abstractNumId w:val="8"/>
  </w:num>
  <w:num w:numId="1594" w16cid:durableId="599335313">
    <w:abstractNumId w:val="4"/>
  </w:num>
  <w:num w:numId="1595" w16cid:durableId="2109543047">
    <w:abstractNumId w:val="5"/>
  </w:num>
  <w:num w:numId="1596" w16cid:durableId="1081830551">
    <w:abstractNumId w:val="0"/>
  </w:num>
  <w:num w:numId="1597" w16cid:durableId="552541222">
    <w:abstractNumId w:val="1"/>
  </w:num>
  <w:num w:numId="1598" w16cid:durableId="401294672">
    <w:abstractNumId w:val="2"/>
  </w:num>
  <w:num w:numId="1599" w16cid:durableId="1475638978">
    <w:abstractNumId w:val="3"/>
  </w:num>
  <w:num w:numId="1600" w16cid:durableId="175966723">
    <w:abstractNumId w:val="8"/>
  </w:num>
  <w:num w:numId="1601" w16cid:durableId="144322243">
    <w:abstractNumId w:val="4"/>
  </w:num>
  <w:num w:numId="1602" w16cid:durableId="2119055453">
    <w:abstractNumId w:val="5"/>
  </w:num>
  <w:num w:numId="1603" w16cid:durableId="1682052043">
    <w:abstractNumId w:val="0"/>
  </w:num>
  <w:num w:numId="1604" w16cid:durableId="13001103">
    <w:abstractNumId w:val="1"/>
  </w:num>
  <w:num w:numId="1605" w16cid:durableId="1566255558">
    <w:abstractNumId w:val="2"/>
  </w:num>
  <w:num w:numId="1606" w16cid:durableId="1059129523">
    <w:abstractNumId w:val="3"/>
  </w:num>
  <w:num w:numId="1607" w16cid:durableId="1859923654">
    <w:abstractNumId w:val="8"/>
  </w:num>
  <w:num w:numId="1608" w16cid:durableId="392433799">
    <w:abstractNumId w:val="4"/>
  </w:num>
  <w:num w:numId="1609" w16cid:durableId="129596682">
    <w:abstractNumId w:val="5"/>
  </w:num>
  <w:num w:numId="1610" w16cid:durableId="1405764879">
    <w:abstractNumId w:val="0"/>
  </w:num>
  <w:num w:numId="1611" w16cid:durableId="1603489655">
    <w:abstractNumId w:val="1"/>
  </w:num>
  <w:num w:numId="1612" w16cid:durableId="1045525430">
    <w:abstractNumId w:val="2"/>
  </w:num>
  <w:num w:numId="1613" w16cid:durableId="199784315">
    <w:abstractNumId w:val="3"/>
  </w:num>
  <w:num w:numId="1614" w16cid:durableId="219560664">
    <w:abstractNumId w:val="8"/>
  </w:num>
  <w:num w:numId="1615" w16cid:durableId="1478111784">
    <w:abstractNumId w:val="4"/>
  </w:num>
  <w:num w:numId="1616" w16cid:durableId="1397900198">
    <w:abstractNumId w:val="5"/>
  </w:num>
  <w:num w:numId="1617" w16cid:durableId="883371538">
    <w:abstractNumId w:val="0"/>
  </w:num>
  <w:num w:numId="1618" w16cid:durableId="507989967">
    <w:abstractNumId w:val="1"/>
  </w:num>
  <w:num w:numId="1619" w16cid:durableId="473720804">
    <w:abstractNumId w:val="2"/>
  </w:num>
  <w:num w:numId="1620" w16cid:durableId="1265266237">
    <w:abstractNumId w:val="3"/>
  </w:num>
  <w:num w:numId="1621" w16cid:durableId="784811452">
    <w:abstractNumId w:val="8"/>
  </w:num>
  <w:num w:numId="1622" w16cid:durableId="747338037">
    <w:abstractNumId w:val="4"/>
  </w:num>
  <w:num w:numId="1623" w16cid:durableId="555120367">
    <w:abstractNumId w:val="5"/>
  </w:num>
  <w:num w:numId="1624" w16cid:durableId="2099250825">
    <w:abstractNumId w:val="0"/>
  </w:num>
  <w:num w:numId="1625" w16cid:durableId="2036078483">
    <w:abstractNumId w:val="1"/>
  </w:num>
  <w:num w:numId="1626" w16cid:durableId="288752302">
    <w:abstractNumId w:val="2"/>
  </w:num>
  <w:num w:numId="1627" w16cid:durableId="215817670">
    <w:abstractNumId w:val="3"/>
  </w:num>
  <w:num w:numId="1628" w16cid:durableId="923298059">
    <w:abstractNumId w:val="8"/>
  </w:num>
  <w:num w:numId="1629" w16cid:durableId="3022547">
    <w:abstractNumId w:val="4"/>
  </w:num>
  <w:num w:numId="1630" w16cid:durableId="1474521177">
    <w:abstractNumId w:val="5"/>
  </w:num>
  <w:num w:numId="1631" w16cid:durableId="138696930">
    <w:abstractNumId w:val="0"/>
  </w:num>
  <w:num w:numId="1632" w16cid:durableId="440534859">
    <w:abstractNumId w:val="1"/>
  </w:num>
  <w:num w:numId="1633" w16cid:durableId="953290334">
    <w:abstractNumId w:val="2"/>
  </w:num>
  <w:num w:numId="1634" w16cid:durableId="1122187938">
    <w:abstractNumId w:val="3"/>
  </w:num>
  <w:num w:numId="1635" w16cid:durableId="1775129763">
    <w:abstractNumId w:val="8"/>
  </w:num>
  <w:num w:numId="1636" w16cid:durableId="2005357954">
    <w:abstractNumId w:val="4"/>
  </w:num>
  <w:num w:numId="1637" w16cid:durableId="1304390412">
    <w:abstractNumId w:val="5"/>
  </w:num>
  <w:num w:numId="1638" w16cid:durableId="332414583">
    <w:abstractNumId w:val="0"/>
  </w:num>
  <w:num w:numId="1639" w16cid:durableId="503907150">
    <w:abstractNumId w:val="1"/>
  </w:num>
  <w:num w:numId="1640" w16cid:durableId="1885288115">
    <w:abstractNumId w:val="2"/>
  </w:num>
  <w:num w:numId="1641" w16cid:durableId="1572303795">
    <w:abstractNumId w:val="3"/>
  </w:num>
  <w:num w:numId="1642" w16cid:durableId="1229194818">
    <w:abstractNumId w:val="8"/>
  </w:num>
  <w:num w:numId="1643" w16cid:durableId="1955482564">
    <w:abstractNumId w:val="4"/>
  </w:num>
  <w:num w:numId="1644" w16cid:durableId="1274557941">
    <w:abstractNumId w:val="5"/>
  </w:num>
  <w:num w:numId="1645" w16cid:durableId="1562598807">
    <w:abstractNumId w:val="0"/>
  </w:num>
  <w:num w:numId="1646" w16cid:durableId="120003500">
    <w:abstractNumId w:val="1"/>
  </w:num>
  <w:num w:numId="1647" w16cid:durableId="245698323">
    <w:abstractNumId w:val="2"/>
  </w:num>
  <w:num w:numId="1648" w16cid:durableId="1136919278">
    <w:abstractNumId w:val="3"/>
  </w:num>
  <w:num w:numId="1649" w16cid:durableId="2051687855">
    <w:abstractNumId w:val="8"/>
  </w:num>
  <w:num w:numId="1650" w16cid:durableId="218899869">
    <w:abstractNumId w:val="4"/>
  </w:num>
  <w:num w:numId="1651" w16cid:durableId="36833961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activeWritingStyle w:appName="MSWord" w:lang="en-US" w:vendorID="64" w:dllVersion="0" w:nlCheck="1" w:checkStyle="1"/>
  <w:activeWritingStyle w:appName="MSWord" w:lang="ja-JP" w:vendorID="64" w:dllVersion="0" w:nlCheck="1" w:checkStyle="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printTwoOnOn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8C"/>
    <w:rsid w:val="00053BB3"/>
    <w:rsid w:val="0007477B"/>
    <w:rsid w:val="000A0904"/>
    <w:rsid w:val="000F1E82"/>
    <w:rsid w:val="00142977"/>
    <w:rsid w:val="00161393"/>
    <w:rsid w:val="00171874"/>
    <w:rsid w:val="001A227C"/>
    <w:rsid w:val="001D18D3"/>
    <w:rsid w:val="00201972"/>
    <w:rsid w:val="00216A91"/>
    <w:rsid w:val="00227426"/>
    <w:rsid w:val="0024572E"/>
    <w:rsid w:val="0024629B"/>
    <w:rsid w:val="0025747F"/>
    <w:rsid w:val="00262EA2"/>
    <w:rsid w:val="002B0C99"/>
    <w:rsid w:val="002B7A87"/>
    <w:rsid w:val="002C095C"/>
    <w:rsid w:val="002C1DEF"/>
    <w:rsid w:val="002D60FC"/>
    <w:rsid w:val="00304FD9"/>
    <w:rsid w:val="003216A5"/>
    <w:rsid w:val="00322B8F"/>
    <w:rsid w:val="00333B31"/>
    <w:rsid w:val="00340F60"/>
    <w:rsid w:val="00346B49"/>
    <w:rsid w:val="00363963"/>
    <w:rsid w:val="00364886"/>
    <w:rsid w:val="003876B0"/>
    <w:rsid w:val="003A3460"/>
    <w:rsid w:val="003C3D24"/>
    <w:rsid w:val="003E13CD"/>
    <w:rsid w:val="003E2FDE"/>
    <w:rsid w:val="004016F7"/>
    <w:rsid w:val="004328BC"/>
    <w:rsid w:val="00450B83"/>
    <w:rsid w:val="00464F1E"/>
    <w:rsid w:val="004A04FE"/>
    <w:rsid w:val="004A7D4A"/>
    <w:rsid w:val="004B2012"/>
    <w:rsid w:val="004C2DF4"/>
    <w:rsid w:val="004E0666"/>
    <w:rsid w:val="004E1ED0"/>
    <w:rsid w:val="004E29B3"/>
    <w:rsid w:val="004F1C27"/>
    <w:rsid w:val="00504ACF"/>
    <w:rsid w:val="00507E56"/>
    <w:rsid w:val="005128FE"/>
    <w:rsid w:val="00541CC8"/>
    <w:rsid w:val="005640ED"/>
    <w:rsid w:val="00590D07"/>
    <w:rsid w:val="00596B22"/>
    <w:rsid w:val="005A49DF"/>
    <w:rsid w:val="005B012C"/>
    <w:rsid w:val="005E0ECC"/>
    <w:rsid w:val="005F0471"/>
    <w:rsid w:val="005F20EC"/>
    <w:rsid w:val="005F7CB6"/>
    <w:rsid w:val="00635DAA"/>
    <w:rsid w:val="00640202"/>
    <w:rsid w:val="0064487D"/>
    <w:rsid w:val="006856F4"/>
    <w:rsid w:val="00692B6E"/>
    <w:rsid w:val="006C5DDF"/>
    <w:rsid w:val="006F03A7"/>
    <w:rsid w:val="006F5B7D"/>
    <w:rsid w:val="007021C5"/>
    <w:rsid w:val="00720A34"/>
    <w:rsid w:val="00750DF8"/>
    <w:rsid w:val="00755118"/>
    <w:rsid w:val="0077011D"/>
    <w:rsid w:val="00784D58"/>
    <w:rsid w:val="007908FF"/>
    <w:rsid w:val="007A38E4"/>
    <w:rsid w:val="007A65CC"/>
    <w:rsid w:val="007C1E59"/>
    <w:rsid w:val="007C7726"/>
    <w:rsid w:val="007D1DC0"/>
    <w:rsid w:val="007F64DA"/>
    <w:rsid w:val="00800DB9"/>
    <w:rsid w:val="00805335"/>
    <w:rsid w:val="0080729D"/>
    <w:rsid w:val="0081517C"/>
    <w:rsid w:val="00823538"/>
    <w:rsid w:val="008245B1"/>
    <w:rsid w:val="0082699E"/>
    <w:rsid w:val="00843969"/>
    <w:rsid w:val="00846FD5"/>
    <w:rsid w:val="008A6E2C"/>
    <w:rsid w:val="008A7D74"/>
    <w:rsid w:val="008D55B9"/>
    <w:rsid w:val="008D6863"/>
    <w:rsid w:val="008F3FE1"/>
    <w:rsid w:val="008F6EE4"/>
    <w:rsid w:val="00905AF0"/>
    <w:rsid w:val="00931705"/>
    <w:rsid w:val="00936D70"/>
    <w:rsid w:val="009418A7"/>
    <w:rsid w:val="00951FD3"/>
    <w:rsid w:val="009524A5"/>
    <w:rsid w:val="00954B78"/>
    <w:rsid w:val="009557C2"/>
    <w:rsid w:val="009A5076"/>
    <w:rsid w:val="009B6033"/>
    <w:rsid w:val="009E6C9F"/>
    <w:rsid w:val="00A00BE3"/>
    <w:rsid w:val="00A04024"/>
    <w:rsid w:val="00A0730C"/>
    <w:rsid w:val="00A21836"/>
    <w:rsid w:val="00A36AA6"/>
    <w:rsid w:val="00A43DF1"/>
    <w:rsid w:val="00A82410"/>
    <w:rsid w:val="00A8515E"/>
    <w:rsid w:val="00A9252F"/>
    <w:rsid w:val="00A9537B"/>
    <w:rsid w:val="00AA2618"/>
    <w:rsid w:val="00AC7FEB"/>
    <w:rsid w:val="00AD4588"/>
    <w:rsid w:val="00AE3020"/>
    <w:rsid w:val="00B0485D"/>
    <w:rsid w:val="00B257D1"/>
    <w:rsid w:val="00B30482"/>
    <w:rsid w:val="00B32E8E"/>
    <w:rsid w:val="00B42E74"/>
    <w:rsid w:val="00B86B75"/>
    <w:rsid w:val="00B966E8"/>
    <w:rsid w:val="00BA3C17"/>
    <w:rsid w:val="00BC48D5"/>
    <w:rsid w:val="00BD4162"/>
    <w:rsid w:val="00BD575F"/>
    <w:rsid w:val="00C063CE"/>
    <w:rsid w:val="00C17E2B"/>
    <w:rsid w:val="00C17EB0"/>
    <w:rsid w:val="00C315B6"/>
    <w:rsid w:val="00C31630"/>
    <w:rsid w:val="00C36279"/>
    <w:rsid w:val="00C9071C"/>
    <w:rsid w:val="00C935B1"/>
    <w:rsid w:val="00CA1184"/>
    <w:rsid w:val="00CC1860"/>
    <w:rsid w:val="00CC371B"/>
    <w:rsid w:val="00D05C66"/>
    <w:rsid w:val="00D128C6"/>
    <w:rsid w:val="00D442F1"/>
    <w:rsid w:val="00D45D58"/>
    <w:rsid w:val="00D4744D"/>
    <w:rsid w:val="00D50DC7"/>
    <w:rsid w:val="00D7184A"/>
    <w:rsid w:val="00DC435F"/>
    <w:rsid w:val="00DD091A"/>
    <w:rsid w:val="00E11AD6"/>
    <w:rsid w:val="00E12099"/>
    <w:rsid w:val="00E14FB7"/>
    <w:rsid w:val="00E315A3"/>
    <w:rsid w:val="00E5414D"/>
    <w:rsid w:val="00E91DFE"/>
    <w:rsid w:val="00E954EC"/>
    <w:rsid w:val="00EC71E6"/>
    <w:rsid w:val="00EF4AE3"/>
    <w:rsid w:val="00F056EB"/>
    <w:rsid w:val="00F2030E"/>
    <w:rsid w:val="00F429ED"/>
    <w:rsid w:val="00F82367"/>
    <w:rsid w:val="00FF11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6F5B7D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spacing w:afterLines="100" w:after="100"/>
      <w:ind w:left="431" w:hanging="431"/>
      <w:outlineLvl w:val="0"/>
    </w:pPr>
    <w:rPr>
      <w:color w:val="000000" w:themeColor="text1"/>
      <w:sz w:val="48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C17E2B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3216A5"/>
    <w:pPr>
      <w:spacing w:before="180" w:after="18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3A3460"/>
    <w:pPr>
      <w:spacing w:beforeLines="200" w:before="480" w:afterLines="200" w:after="480" w:line="180" w:lineRule="auto"/>
    </w:pPr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876B0"/>
    <w:pPr>
      <w:keepNext/>
      <w:keepLines/>
      <w:jc w:val="center"/>
    </w:pPr>
    <w:rPr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8F6EE4"/>
    <w:rPr>
      <w:szCs w:val="40"/>
      <w:lang w:eastAsia="ja-JP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autoRedefine/>
    <w:qFormat/>
    <w:rsid w:val="00C063CE"/>
    <w:pPr>
      <w:keepNext/>
      <w:keepLines/>
      <w:spacing w:beforeLines="50" w:before="50"/>
    </w:pPr>
  </w:style>
  <w:style w:type="paragraph" w:customStyle="1" w:styleId="Definition">
    <w:name w:val="Definition"/>
    <w:basedOn w:val="a1"/>
    <w:autoRedefine/>
    <w:qFormat/>
    <w:rsid w:val="00C063CE"/>
    <w:pPr>
      <w:spacing w:afterLines="50" w:after="120"/>
      <w:ind w:leftChars="300" w:left="600"/>
    </w:pPr>
    <w:rPr>
      <w:szCs w:val="18"/>
    </w:rPr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951FD3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364886"/>
    <w:pPr>
      <w:tabs>
        <w:tab w:val="center" w:pos="4252"/>
        <w:tab w:val="right" w:pos="8504"/>
      </w:tabs>
      <w:snapToGrid w:val="0"/>
      <w:jc w:val="center"/>
    </w:pPr>
  </w:style>
  <w:style w:type="character" w:customStyle="1" w:styleId="af6">
    <w:name w:val="フッター (文字)"/>
    <w:basedOn w:val="a2"/>
    <w:link w:val="af5"/>
    <w:uiPriority w:val="99"/>
    <w:rsid w:val="00364886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5F7CB6"/>
    <w:pPr>
      <w:spacing w:after="0" w:line="240" w:lineRule="auto"/>
    </w:pPr>
    <w:tblPr>
      <w:tblStyleRowBandSize w:val="1"/>
    </w:tblPr>
    <w:tblStylePr w:type="firstRow">
      <w:rPr>
        <w:color w:val="FFFFFF" w:themeColor="background1"/>
      </w:rPr>
      <w:tblPr/>
      <w:tcPr>
        <w:shd w:val="clear" w:color="auto" w:fill="595959" w:themeFill="text1" w:themeFillTint="A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bottom w:val="single" w:sz="4" w:space="0" w:color="auto"/>
        </w:tcBorders>
      </w:tcPr>
    </w:tblStylePr>
    <w:tblStylePr w:type="band1Horz">
      <w:tblPr/>
      <w:tcPr>
        <w:tcBorders>
          <w:top w:val="nil"/>
          <w:left w:val="nil"/>
          <w:bottom w:val="dotted" w:sz="4" w:space="0" w:color="auto"/>
          <w:right w:val="nil"/>
        </w:tcBorders>
      </w:tcPr>
    </w:tblStylePr>
    <w:tblStylePr w:type="band2Horz">
      <w:tblPr/>
      <w:tcPr>
        <w:tcBorders>
          <w:bottom w:val="dotted" w:sz="4" w:space="0" w:color="auto"/>
        </w:tcBorders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6F5B7D"/>
    <w:rPr>
      <w:rFonts w:ascii="Source Han Sans Regular" w:eastAsia="Source Han Sans Regular" w:hAnsi="Source Han Sans Regular" w:cs="Source Han Sans Regular"/>
      <w:color w:val="000000" w:themeColor="text1"/>
      <w:sz w:val="48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3A3460"/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6F5B7D"/>
    <w:pPr>
      <w:numPr>
        <w:numId w:val="0"/>
      </w:numPr>
      <w:spacing w:after="240"/>
    </w:pPr>
  </w:style>
  <w:style w:type="paragraph" w:customStyle="1" w:styleId="HeadingUnnumbered2">
    <w:name w:val="Heading Unnumbered 2"/>
    <w:basedOn w:val="20"/>
    <w:autoRedefine/>
    <w:qFormat/>
    <w:rsid w:val="00B257D1"/>
    <w:pPr>
      <w:pageBreakBefore/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800DB9"/>
    <w:pPr>
      <w:spacing w:beforeLines="100" w:before="240"/>
    </w:pPr>
    <w:rPr>
      <w:b/>
    </w:rPr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16139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5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800DB9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A36AA6"/>
    <w:pPr>
      <w:spacing w:afterLines="50" w:after="120"/>
    </w:p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D128C6"/>
    <w:pPr>
      <w:spacing w:before="100" w:beforeAutospacing="1" w:after="100" w:afterAutospacing="1"/>
    </w:pPr>
    <w:rPr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table" w:styleId="33">
    <w:name w:val="Grid Table 3"/>
    <w:basedOn w:val="a3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52">
    <w:name w:val="Grid Table 5 Dark"/>
    <w:basedOn w:val="a3"/>
    <w:uiPriority w:val="50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42">
    <w:name w:val="Grid Table 4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72">
    <w:name w:val="Grid Table 7 Colorful"/>
    <w:basedOn w:val="a3"/>
    <w:uiPriority w:val="52"/>
    <w:rsid w:val="00A00BE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4">
    <w:name w:val="List Table 3"/>
    <w:basedOn w:val="a3"/>
    <w:uiPriority w:val="48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53">
    <w:name w:val="List Table 5 Dark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">
    <w:name w:val="List Table 5 Dark Accent 1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4-6">
    <w:name w:val="List Table 4 Accent 6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5">
    <w:name w:val="Plain Table 3"/>
    <w:basedOn w:val="a3"/>
    <w:rsid w:val="0082353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fb">
    <w:name w:val="Grid Table Light"/>
    <w:basedOn w:val="a3"/>
    <w:rsid w:val="004E1E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6">
    <w:name w:val="Plain Table 1"/>
    <w:basedOn w:val="a3"/>
    <w:rsid w:val="00CC371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17">
    <w:name w:val="スタイル1"/>
    <w:basedOn w:val="a6"/>
    <w:autoRedefine/>
    <w:qFormat/>
    <w:rsid w:val="002C095C"/>
  </w:style>
  <w:style w:type="paragraph" w:styleId="affc">
    <w:name w:val="Revision"/>
    <w:hidden/>
    <w:semiHidden/>
    <w:rsid w:val="00363963"/>
    <w:pPr>
      <w:spacing w:after="0" w:line="240" w:lineRule="auto"/>
    </w:pPr>
    <w:rPr>
      <w:rFonts w:ascii="Source Han Sans Regular" w:eastAsia="Source Han Sans Regular" w:hAnsi="Source Han Sans Regular" w:cs="Source Han Sans Regular"/>
      <w:sz w:val="20"/>
      <w:szCs w:val="20"/>
    </w:rPr>
  </w:style>
  <w:style w:type="character" w:customStyle="1" w:styleId="PinType">
    <w:name w:val="PinType"/>
    <w:basedOn w:val="a2"/>
    <w:uiPriority w:val="1"/>
    <w:qFormat/>
    <w:rsid w:val="00A36AA6"/>
    <w:rPr>
      <w:b w:val="0"/>
      <w:bCs/>
      <w:color w:val="auto"/>
    </w:rPr>
  </w:style>
  <w:style w:type="character" w:customStyle="1" w:styleId="PowerPinStyle">
    <w:name w:val="Power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FF0000" w:fill="E83130"/>
    </w:rPr>
  </w:style>
  <w:style w:type="character" w:customStyle="1" w:styleId="GroundPinStyle">
    <w:name w:val="Ground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363A44"/>
    </w:rPr>
  </w:style>
  <w:style w:type="character" w:customStyle="1" w:styleId="UARTPinStyle">
    <w:name w:val="UART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9D89CE"/>
    </w:rPr>
  </w:style>
  <w:style w:type="character" w:customStyle="1" w:styleId="GPIOPinStyle">
    <w:name w:val="GPIOPinStyle"/>
    <w:basedOn w:val="PinType"/>
    <w:uiPriority w:val="1"/>
    <w:qFormat/>
    <w:rsid w:val="00AC7FEB"/>
    <w:rPr>
      <w:b w:val="0"/>
      <w:bCs/>
      <w:color w:val="auto"/>
      <w:bdr w:val="none" w:sz="0" w:space="0" w:color="auto"/>
      <w:shd w:val="clear" w:color="auto" w:fill="7BC943"/>
    </w:rPr>
  </w:style>
  <w:style w:type="character" w:customStyle="1" w:styleId="ADCPinStyle">
    <w:name w:val="ADC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417F20"/>
    </w:rPr>
  </w:style>
  <w:style w:type="character" w:customStyle="1" w:styleId="SPIPinStyle">
    <w:name w:val="SPIPinStyle"/>
    <w:basedOn w:val="a2"/>
    <w:uiPriority w:val="1"/>
    <w:qFormat/>
    <w:rsid w:val="00AC7FEB"/>
    <w:rPr>
      <w:color w:val="F2F2F2" w:themeColor="background1" w:themeShade="F2"/>
      <w:bdr w:val="none" w:sz="0" w:space="0" w:color="auto"/>
      <w:shd w:val="clear" w:color="auto" w:fill="D83A94"/>
    </w:rPr>
  </w:style>
  <w:style w:type="character" w:customStyle="1" w:styleId="I2CPinStyle">
    <w:name w:val="I2CPinStyle"/>
    <w:basedOn w:val="PinType"/>
    <w:uiPriority w:val="1"/>
    <w:qFormat/>
    <w:rsid w:val="00AC7FEB"/>
    <w:rPr>
      <w:b w:val="0"/>
      <w:bCs/>
      <w:color w:val="F2F2F2" w:themeColor="background1" w:themeShade="F2"/>
      <w:bdr w:val="none" w:sz="0" w:space="0" w:color="auto"/>
      <w:shd w:val="clear" w:color="auto" w:fill="439CD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568FE8-71FF-2343-AB24-DE9464913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9</TotalTime>
  <Pages>14</Pages>
  <Words>890</Words>
  <Characters>5076</Characters>
  <Application>Microsoft Office Word</Application>
  <DocSecurity>0</DocSecurity>
  <Lines>42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9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zuki Yamamoto</cp:lastModifiedBy>
  <cp:revision>96</cp:revision>
  <cp:lastPrinted>2023-05-22T12:08:00Z</cp:lastPrinted>
  <dcterms:created xsi:type="dcterms:W3CDTF">2020-01-22T00:00:00Z</dcterms:created>
  <dcterms:modified xsi:type="dcterms:W3CDTF">2023-08-05T11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  <property fmtid="{D5CDD505-2E9C-101B-9397-08002B2CF9AE}" pid="94" name="subtitle">
    <vt:lpwstr>本の概要</vt:lpwstr>
  </property>
</Properties>
</file>